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02ABD92" w14:textId="7049F9EC" w:rsidR="008E7D17" w:rsidRDefault="008E7D17" w:rsidP="00B4529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bookmarkStart w:id="0" w:name="_GoBack"/>
      <w:bookmarkEnd w:id="0"/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14:paraId="711CF227" w14:textId="09766EA1" w:rsidR="00566289" w:rsidRDefault="00566289" w:rsidP="00566289">
      <w:pPr>
        <w:pStyle w:val="NoSpacing"/>
        <w:jc w:val="center"/>
        <w:rPr>
          <w:rFonts w:eastAsia="Arial Rounded MT Bold"/>
          <w:b/>
          <w:sz w:val="36"/>
        </w:rPr>
      </w:pPr>
      <w:r>
        <w:rPr>
          <w:rFonts w:eastAsia="Arial Rounded MT Bold"/>
          <w:b/>
          <w:sz w:val="36"/>
        </w:rPr>
        <w:t>F</w:t>
      </w:r>
      <w:r w:rsidR="006F1B24">
        <w:rPr>
          <w:rFonts w:eastAsia="Arial Rounded MT Bold"/>
          <w:b/>
          <w:sz w:val="36"/>
        </w:rPr>
        <w:t>IRST TERM EXAM</w:t>
      </w:r>
    </w:p>
    <w:p w14:paraId="7E82B04F" w14:textId="73FA91FD" w:rsidR="00566289" w:rsidRDefault="00566289" w:rsidP="00566289">
      <w:pPr>
        <w:pStyle w:val="NoSpacing"/>
        <w:rPr>
          <w:rFonts w:eastAsia="Arial Rounded MT Bold"/>
          <w:b/>
          <w:sz w:val="16"/>
          <w:szCs w:val="8"/>
        </w:rPr>
      </w:pPr>
      <w:proofErr w:type="spellStart"/>
      <w:proofErr w:type="gramStart"/>
      <w:r>
        <w:rPr>
          <w:rFonts w:eastAsia="Arial Rounded MT Bold"/>
          <w:b/>
          <w:sz w:val="36"/>
        </w:rPr>
        <w:t>Std</w:t>
      </w:r>
      <w:proofErr w:type="spellEnd"/>
      <w:proofErr w:type="gramEnd"/>
      <w:r>
        <w:rPr>
          <w:rFonts w:eastAsia="Arial Rounded MT Bold"/>
          <w:b/>
          <w:sz w:val="36"/>
        </w:rPr>
        <w:t>: IX-BB</w:t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  <w:t>Duration:</w:t>
      </w:r>
      <w:r w:rsidRPr="008E7D17"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 xml:space="preserve"> 2 </w:t>
      </w:r>
      <w:proofErr w:type="spellStart"/>
      <w:r>
        <w:rPr>
          <w:rFonts w:eastAsia="Arial Rounded MT Bold"/>
          <w:b/>
          <w:sz w:val="36"/>
        </w:rPr>
        <w:t>hrs</w:t>
      </w:r>
      <w:proofErr w:type="spellEnd"/>
      <w:r>
        <w:rPr>
          <w:rFonts w:eastAsia="Arial Rounded MT Bold"/>
          <w:b/>
          <w:sz w:val="36"/>
        </w:rPr>
        <w:tab/>
      </w:r>
      <w:r>
        <w:rPr>
          <w:rFonts w:eastAsia="Arial Rounded MT Bold"/>
          <w:b/>
          <w:sz w:val="36"/>
        </w:rPr>
        <w:tab/>
        <w:t xml:space="preserve">    </w:t>
      </w:r>
      <w:r>
        <w:rPr>
          <w:rFonts w:eastAsia="Arial Rounded MT Bold"/>
          <w:b/>
          <w:sz w:val="36"/>
        </w:rPr>
        <w:tab/>
        <w:t xml:space="preserve"> Marks: 80</w:t>
      </w:r>
    </w:p>
    <w:p w14:paraId="76B2C77F" w14:textId="77777777" w:rsidR="00566289" w:rsidRPr="0023599B" w:rsidRDefault="00566289" w:rsidP="00566289">
      <w:pPr>
        <w:pStyle w:val="NoSpacing"/>
        <w:rPr>
          <w:rFonts w:eastAsia="Arial Rounded MT Bold"/>
          <w:b/>
          <w:sz w:val="16"/>
          <w:szCs w:val="8"/>
        </w:rPr>
      </w:pPr>
    </w:p>
    <w:p w14:paraId="439C5CA1" w14:textId="77777777" w:rsidR="00566289" w:rsidRPr="0023599B" w:rsidRDefault="00566289" w:rsidP="00566289">
      <w:pPr>
        <w:pStyle w:val="NoSpacing"/>
        <w:jc w:val="center"/>
        <w:rPr>
          <w:b/>
          <w:bCs/>
          <w:sz w:val="28"/>
        </w:rPr>
      </w:pPr>
      <w:r w:rsidRPr="0023599B">
        <w:rPr>
          <w:b/>
          <w:bCs/>
          <w:sz w:val="28"/>
        </w:rPr>
        <w:t xml:space="preserve">Attempt </w:t>
      </w:r>
      <w:r w:rsidRPr="00871528">
        <w:rPr>
          <w:b/>
          <w:bCs/>
          <w:sz w:val="28"/>
          <w:u w:val="single"/>
        </w:rPr>
        <w:t>five questions</w:t>
      </w:r>
      <w:r w:rsidRPr="0023599B">
        <w:rPr>
          <w:b/>
          <w:bCs/>
          <w:sz w:val="28"/>
        </w:rPr>
        <w:t xml:space="preserve"> in all.</w:t>
      </w:r>
    </w:p>
    <w:p w14:paraId="609A7250" w14:textId="77777777" w:rsidR="00566289" w:rsidRPr="0023599B" w:rsidRDefault="00566289" w:rsidP="00566289">
      <w:pPr>
        <w:pStyle w:val="NoSpacing"/>
        <w:jc w:val="center"/>
        <w:rPr>
          <w:b/>
          <w:bCs/>
          <w:sz w:val="28"/>
        </w:rPr>
      </w:pPr>
      <w:r w:rsidRPr="0023599B">
        <w:rPr>
          <w:b/>
          <w:bCs/>
          <w:sz w:val="28"/>
        </w:rPr>
        <w:t>You must attempt at least one question from each of the Sections A, B and C</w:t>
      </w:r>
    </w:p>
    <w:p w14:paraId="4140087E" w14:textId="77777777" w:rsidR="0092539A" w:rsidRPr="008D0667" w:rsidRDefault="0092539A" w:rsidP="0092539A">
      <w:pPr>
        <w:pStyle w:val="NoSpacing"/>
        <w:jc w:val="center"/>
        <w:rPr>
          <w:b/>
          <w:bCs/>
          <w:sz w:val="24"/>
          <w:szCs w:val="20"/>
        </w:rPr>
      </w:pPr>
    </w:p>
    <w:p w14:paraId="4667F2C0" w14:textId="5DA2F71C" w:rsidR="00D8723B" w:rsidRDefault="00D8723B" w:rsidP="00C447B0">
      <w:pPr>
        <w:autoSpaceDE w:val="0"/>
        <w:autoSpaceDN w:val="0"/>
        <w:adjustRightInd w:val="0"/>
        <w:spacing w:after="0" w:line="240" w:lineRule="auto"/>
        <w:rPr>
          <w:rFonts w:eastAsia="Arial Rounded MT Bold" w:cs="Arial Rounded MT Bold"/>
          <w:b/>
          <w:sz w:val="24"/>
          <w:szCs w:val="24"/>
        </w:rPr>
      </w:pP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  <w:t>SECTION A- DRAMA</w:t>
      </w:r>
    </w:p>
    <w:p w14:paraId="798AB964" w14:textId="0430277F" w:rsidR="00DB3E45" w:rsidRPr="008B38CB" w:rsidRDefault="00DB3E45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59F72E88" w14:textId="77777777" w:rsidR="00DB3E45" w:rsidRDefault="00DB3E45" w:rsidP="0048595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452D2957" w14:textId="4445E1C5" w:rsidR="0055137C" w:rsidRPr="008B38CB" w:rsidRDefault="0055137C" w:rsidP="0055137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>Question 1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851944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>1</w:t>
      </w:r>
      <w:r w:rsidR="00CA096A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7097BD47" w14:textId="77777777" w:rsidR="0055137C" w:rsidRPr="00594232" w:rsidRDefault="0055137C" w:rsidP="0055137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“Nature hath </w:t>
      </w:r>
      <w:proofErr w:type="spellStart"/>
      <w:r>
        <w:rPr>
          <w:rFonts w:eastAsiaTheme="minorHAnsi" w:cs="TT200AO00"/>
          <w:b/>
          <w:i/>
          <w:sz w:val="24"/>
          <w:szCs w:val="24"/>
          <w:lang w:eastAsia="en-US"/>
        </w:rPr>
        <w:t>fram’d</w:t>
      </w:r>
      <w:proofErr w:type="spellEnd"/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strange fellows in her time.</w:t>
      </w:r>
      <w:r w:rsidRPr="00594232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845425C" w14:textId="6752DAFA" w:rsidR="0055137C" w:rsidRPr="00D1066D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1066D">
        <w:rPr>
          <w:rFonts w:eastAsiaTheme="minorHAnsi" w:cs="TT200AO00"/>
          <w:sz w:val="24"/>
          <w:szCs w:val="24"/>
          <w:lang w:eastAsia="en-US"/>
        </w:rPr>
        <w:t xml:space="preserve">Who </w:t>
      </w:r>
      <w:r>
        <w:rPr>
          <w:rFonts w:eastAsiaTheme="minorHAnsi" w:cs="TT200AO00"/>
          <w:sz w:val="24"/>
          <w:szCs w:val="24"/>
          <w:lang w:eastAsia="en-US"/>
        </w:rPr>
        <w:t>is the speaker of these lines? Where are they spoken and to whom?</w:t>
      </w:r>
      <w:r w:rsidRPr="00D1066D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 xml:space="preserve">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AO00"/>
          <w:sz w:val="24"/>
          <w:szCs w:val="24"/>
          <w:lang w:eastAsia="en-US"/>
        </w:rPr>
        <w:tab/>
      </w:r>
      <w:r w:rsidRPr="00D1066D">
        <w:rPr>
          <w:rFonts w:eastAsiaTheme="minorHAnsi" w:cs="TT200AO00"/>
          <w:sz w:val="24"/>
          <w:szCs w:val="24"/>
          <w:lang w:eastAsia="en-US"/>
        </w:rPr>
        <w:t xml:space="preserve">3 </w:t>
      </w:r>
    </w:p>
    <w:p w14:paraId="640F76BF" w14:textId="70A7962D" w:rsidR="0055137C" w:rsidRPr="00F23114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How does the speaker explain nature’s strange ways regarding people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8O00"/>
          <w:sz w:val="24"/>
          <w:szCs w:val="24"/>
          <w:lang w:eastAsia="en-US"/>
        </w:rPr>
        <w:tab/>
      </w:r>
      <w:r w:rsidRPr="00D1066D">
        <w:rPr>
          <w:rFonts w:eastAsiaTheme="minorHAnsi" w:cs="TT2008O00"/>
          <w:sz w:val="24"/>
          <w:szCs w:val="24"/>
          <w:lang w:eastAsia="en-US"/>
        </w:rPr>
        <w:t>3</w:t>
      </w:r>
    </w:p>
    <w:p w14:paraId="404B677C" w14:textId="68392D56" w:rsidR="0055137C" w:rsidRPr="00F91ECF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o was Nestor? Explain his significance.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851944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 xml:space="preserve">3 </w:t>
      </w:r>
    </w:p>
    <w:p w14:paraId="27CDE1AE" w14:textId="34E2CCB7" w:rsidR="0055137C" w:rsidRDefault="0055137C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F91ECF">
        <w:rPr>
          <w:rFonts w:eastAsiaTheme="minorHAnsi" w:cs="TT200AO00"/>
          <w:sz w:val="24"/>
          <w:szCs w:val="24"/>
          <w:lang w:eastAsia="en-US"/>
        </w:rPr>
        <w:t>What assurance does Antonio give Salerio and Solanio after they share their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 w:rsidRPr="00F91ECF">
        <w:rPr>
          <w:rFonts w:eastAsiaTheme="minorHAnsi" w:cs="TT200AO00"/>
          <w:sz w:val="24"/>
          <w:szCs w:val="24"/>
          <w:lang w:eastAsia="en-US"/>
        </w:rPr>
        <w:t>insecurities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 w:rsidR="00851944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>3</w:t>
      </w:r>
    </w:p>
    <w:p w14:paraId="7BD45DD2" w14:textId="627F4FD3" w:rsidR="009677FF" w:rsidRDefault="00DB1E61" w:rsidP="00BB1DF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DB1E61">
        <w:rPr>
          <w:rFonts w:eastAsiaTheme="minorHAnsi" w:cs="TT200AO00"/>
          <w:sz w:val="24"/>
          <w:szCs w:val="24"/>
          <w:lang w:eastAsia="en-US"/>
        </w:rPr>
        <w:t>How does Salerio explain the contrast of Antonio’s melancholy when Antonio says he is not in love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50320B1A" w14:textId="2AD6C2F5" w:rsidR="00064B1B" w:rsidRDefault="00064B1B" w:rsidP="0068652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074264AE" w14:textId="5658DF26" w:rsidR="008206B1" w:rsidRPr="008B38CB" w:rsidRDefault="008206B1" w:rsidP="008206B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Question 2</w:t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B38CB">
        <w:rPr>
          <w:rFonts w:eastAsiaTheme="minorHAnsi" w:cs="TT200AO00"/>
          <w:b/>
          <w:i/>
          <w:sz w:val="24"/>
          <w:szCs w:val="24"/>
          <w:lang w:eastAsia="en-US"/>
        </w:rPr>
        <w:tab/>
      </w: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>
        <w:rPr>
          <w:rFonts w:eastAsiaTheme="minorHAnsi" w:cs="TT200AO00"/>
          <w:b/>
          <w:i/>
          <w:sz w:val="24"/>
          <w:szCs w:val="24"/>
          <w:lang w:eastAsia="en-US"/>
        </w:rPr>
        <w:tab/>
        <w:t>1</w:t>
      </w:r>
      <w:r w:rsidR="00CA096A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191D106D" w14:textId="77777777" w:rsidR="008206B1" w:rsidRDefault="008206B1" w:rsidP="008206B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Why, look you, how you storm!</w:t>
      </w:r>
      <w:r w:rsidRPr="00594232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B0BD555" w14:textId="7E8E828C" w:rsidR="008206B1" w:rsidRPr="00F23114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at happens just before this dialogue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4"/>
          <w:lang w:eastAsia="en-US"/>
        </w:rPr>
        <w:tab/>
      </w:r>
      <w:r w:rsidRPr="00D1066D">
        <w:rPr>
          <w:rFonts w:eastAsiaTheme="minorHAnsi" w:cs="TT2008O00"/>
          <w:sz w:val="24"/>
          <w:szCs w:val="24"/>
          <w:lang w:eastAsia="en-US"/>
        </w:rPr>
        <w:t>3</w:t>
      </w:r>
    </w:p>
    <w:p w14:paraId="6003C60A" w14:textId="43211C85" w:rsidR="008206B1" w:rsidRPr="0010093B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How does the speaker react to Antonio’s anger?</w:t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4"/>
          <w:lang w:eastAsia="en-US"/>
        </w:rPr>
        <w:tab/>
      </w:r>
      <w:r>
        <w:rPr>
          <w:rFonts w:eastAsiaTheme="minorHAnsi" w:cs="TT2008O00"/>
          <w:sz w:val="24"/>
          <w:szCs w:val="24"/>
          <w:lang w:eastAsia="en-US"/>
        </w:rPr>
        <w:t xml:space="preserve">3 </w:t>
      </w:r>
    </w:p>
    <w:p w14:paraId="0BD15543" w14:textId="684FEB03" w:rsidR="008206B1" w:rsidRPr="0010093B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 w:val="24"/>
          <w:szCs w:val="24"/>
          <w:lang w:eastAsia="en-US"/>
        </w:rPr>
      </w:pPr>
      <w:r w:rsidRPr="0010093B">
        <w:rPr>
          <w:rFonts w:eastAsiaTheme="minorHAnsi" w:cs="TT2008O00"/>
          <w:sz w:val="24"/>
          <w:szCs w:val="24"/>
          <w:lang w:eastAsia="en-US"/>
        </w:rPr>
        <w:t>What condition does Shylock place before Antonio to give him an interest free loan?</w:t>
      </w:r>
      <w:r w:rsidRPr="0010093B"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 xml:space="preserve">        </w:t>
      </w:r>
      <w:r w:rsidR="009B6567">
        <w:rPr>
          <w:rFonts w:eastAsiaTheme="minorHAnsi" w:cs="TT200AO00"/>
          <w:sz w:val="24"/>
          <w:szCs w:val="24"/>
          <w:lang w:eastAsia="en-US"/>
        </w:rPr>
        <w:tab/>
      </w:r>
      <w:r w:rsidRPr="0010093B">
        <w:rPr>
          <w:rFonts w:eastAsiaTheme="minorHAnsi" w:cs="TT200AO00"/>
          <w:sz w:val="24"/>
          <w:szCs w:val="24"/>
          <w:lang w:eastAsia="en-US"/>
        </w:rPr>
        <w:t>3</w:t>
      </w:r>
    </w:p>
    <w:p w14:paraId="78C0A6D4" w14:textId="0AEF2439" w:rsidR="008206B1" w:rsidRPr="0047596E" w:rsidRDefault="008206B1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>
        <w:rPr>
          <w:rFonts w:eastAsiaTheme="minorHAnsi" w:cs="TT2008O00"/>
          <w:sz w:val="24"/>
          <w:szCs w:val="26"/>
          <w:lang w:eastAsia="en-US"/>
        </w:rPr>
        <w:t xml:space="preserve">How does Shylock convince Antonio to sign this bond? </w:t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ab/>
        <w:t xml:space="preserve">    </w:t>
      </w:r>
      <w:r w:rsidR="009B6567">
        <w:rPr>
          <w:rFonts w:eastAsiaTheme="minorHAnsi" w:cs="TT2008O00"/>
          <w:sz w:val="24"/>
          <w:szCs w:val="26"/>
          <w:lang w:eastAsia="en-US"/>
        </w:rPr>
        <w:tab/>
      </w:r>
      <w:r>
        <w:rPr>
          <w:rFonts w:eastAsiaTheme="minorHAnsi" w:cs="TT2008O00"/>
          <w:sz w:val="24"/>
          <w:szCs w:val="26"/>
          <w:lang w:eastAsia="en-US"/>
        </w:rPr>
        <w:t>3</w:t>
      </w:r>
    </w:p>
    <w:p w14:paraId="4B5F2411" w14:textId="33D67D8B" w:rsidR="002F4121" w:rsidRPr="0047596E" w:rsidRDefault="0047596E" w:rsidP="00BB1DF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szCs w:val="24"/>
          <w:lang w:eastAsia="en-US"/>
        </w:rPr>
      </w:pPr>
      <w:r w:rsidRPr="0047596E">
        <w:rPr>
          <w:rFonts w:eastAsiaTheme="minorHAnsi" w:cs="TT200AO00"/>
          <w:sz w:val="24"/>
          <w:szCs w:val="24"/>
          <w:lang w:eastAsia="en-US"/>
        </w:rPr>
        <w:t xml:space="preserve">What are the reasons that Shylock gives for hating Antonio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 w:rsidRPr="0047596E">
        <w:rPr>
          <w:rFonts w:eastAsiaTheme="minorHAnsi" w:cs="TT200AO00"/>
          <w:sz w:val="24"/>
          <w:szCs w:val="24"/>
          <w:lang w:eastAsia="en-US"/>
        </w:rPr>
        <w:t>4</w:t>
      </w:r>
    </w:p>
    <w:p w14:paraId="36E44E93" w14:textId="6FA74088" w:rsidR="004B4345" w:rsidRDefault="004B4345" w:rsidP="004B4345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Cs w:val="24"/>
          <w:lang w:eastAsia="en-US"/>
        </w:rPr>
      </w:pPr>
    </w:p>
    <w:p w14:paraId="66B235DC" w14:textId="612928A0" w:rsidR="0077751D" w:rsidRDefault="006719D7" w:rsidP="0077751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956671" w:rsidRPr="0041504C">
        <w:rPr>
          <w:rFonts w:eastAsiaTheme="minorHAnsi" w:cs="TT200AO00"/>
          <w:b/>
          <w:i/>
          <w:sz w:val="24"/>
          <w:szCs w:val="24"/>
          <w:lang w:eastAsia="en-US"/>
        </w:rPr>
        <w:t>3</w:t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     </w:t>
      </w:r>
      <w:r w:rsidR="00956671" w:rsidRPr="0041504C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41504C">
        <w:rPr>
          <w:rFonts w:eastAsiaTheme="minorHAnsi" w:cs="TT200AO00"/>
          <w:b/>
          <w:i/>
          <w:sz w:val="24"/>
          <w:szCs w:val="24"/>
          <w:lang w:eastAsia="en-US"/>
        </w:rPr>
        <w:t>1</w:t>
      </w:r>
      <w:r w:rsidR="006A0D4D" w:rsidRPr="0041504C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5DC939A6" w14:textId="77777777" w:rsidR="0077751D" w:rsidRPr="00B14C47" w:rsidRDefault="0077751D" w:rsidP="0077751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God made him, and therefore let him pass for a man.</w:t>
      </w:r>
      <w:r w:rsidRPr="00B14C47">
        <w:rPr>
          <w:rFonts w:eastAsiaTheme="minorHAnsi" w:cs="TT200AO00"/>
          <w:b/>
          <w:i/>
          <w:sz w:val="24"/>
          <w:szCs w:val="24"/>
          <w:lang w:eastAsia="en-US"/>
        </w:rPr>
        <w:t>”</w:t>
      </w:r>
    </w:p>
    <w:p w14:paraId="0BB57165" w14:textId="164981C9" w:rsidR="0077751D" w:rsidRPr="00A11B31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A11B31">
        <w:rPr>
          <w:rFonts w:eastAsiaTheme="minorHAnsi" w:cs="TT200AO00"/>
          <w:sz w:val="24"/>
          <w:szCs w:val="24"/>
          <w:lang w:eastAsia="en-US"/>
        </w:rPr>
        <w:t>Who is being spoken about? How is he described?</w:t>
      </w:r>
      <w:r>
        <w:rPr>
          <w:rFonts w:eastAsiaTheme="minorHAnsi" w:cs="TT200AO00"/>
          <w:sz w:val="24"/>
          <w:szCs w:val="24"/>
          <w:lang w:eastAsia="en-US"/>
        </w:rPr>
        <w:tab/>
      </w:r>
      <w:r w:rsidR="00745AAC"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</w:t>
      </w:r>
      <w:r w:rsidRPr="00A11B31">
        <w:rPr>
          <w:rFonts w:eastAsiaTheme="minorHAnsi" w:cs="TT200AO00"/>
          <w:sz w:val="24"/>
          <w:szCs w:val="24"/>
          <w:lang w:eastAsia="en-US"/>
        </w:rPr>
        <w:t xml:space="preserve">3 </w:t>
      </w:r>
    </w:p>
    <w:p w14:paraId="4ACBEC3C" w14:textId="42C771FB" w:rsidR="0077751D" w:rsidRPr="00A11B31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sz w:val="24"/>
          <w:szCs w:val="24"/>
          <w:lang w:eastAsia="en-US"/>
        </w:rPr>
      </w:pPr>
      <w:r w:rsidRPr="00A11B31">
        <w:rPr>
          <w:rFonts w:eastAsiaTheme="minorHAnsi" w:cs="TT2008O00"/>
          <w:sz w:val="24"/>
          <w:szCs w:val="24"/>
          <w:lang w:eastAsia="en-US"/>
        </w:rPr>
        <w:t xml:space="preserve">How is the appearance of the English lord described? </w:t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="00745AAC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</w:r>
      <w:r w:rsidRPr="00A11B31">
        <w:rPr>
          <w:rFonts w:eastAsiaTheme="minorHAnsi" w:cs="TT2008O00"/>
          <w:sz w:val="24"/>
          <w:szCs w:val="24"/>
          <w:lang w:eastAsia="en-US"/>
        </w:rPr>
        <w:tab/>
        <w:t xml:space="preserve">    </w:t>
      </w:r>
      <w:r w:rsidRPr="00A11B31">
        <w:rPr>
          <w:rFonts w:eastAsiaTheme="minorHAnsi" w:cs="TT2008O00"/>
          <w:sz w:val="24"/>
          <w:szCs w:val="24"/>
          <w:lang w:eastAsia="en-US"/>
        </w:rPr>
        <w:tab/>
        <w:t xml:space="preserve"> 3</w:t>
      </w:r>
    </w:p>
    <w:p w14:paraId="0C328AA6" w14:textId="3BDB0415" w:rsidR="0077751D" w:rsidRPr="007B50AA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sz w:val="24"/>
          <w:szCs w:val="24"/>
          <w:lang w:eastAsia="en-US"/>
        </w:rPr>
      </w:pPr>
      <w:r w:rsidRPr="007B50AA">
        <w:rPr>
          <w:rFonts w:eastAsiaTheme="minorHAnsi" w:cs="TT2008O00"/>
          <w:sz w:val="24"/>
          <w:szCs w:val="24"/>
          <w:lang w:eastAsia="en-US"/>
        </w:rPr>
        <w:t xml:space="preserve">Which example does Portia give to Nerissa to prove that she abides by her father’s condition?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</w:t>
      </w:r>
      <w:r w:rsidRPr="007B50AA">
        <w:rPr>
          <w:rFonts w:eastAsiaTheme="minorHAnsi" w:cs="TT2008O00"/>
          <w:sz w:val="24"/>
          <w:szCs w:val="24"/>
          <w:lang w:eastAsia="en-US"/>
        </w:rPr>
        <w:t>3</w:t>
      </w:r>
    </w:p>
    <w:p w14:paraId="09FDB569" w14:textId="786C7722" w:rsidR="0077751D" w:rsidRPr="005A4077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color w:val="000000" w:themeColor="text1"/>
          <w:sz w:val="24"/>
          <w:szCs w:val="24"/>
          <w:lang w:eastAsia="en-US"/>
        </w:rPr>
      </w:pP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at request does Portia make to Nerissa to avoid </w:t>
      </w:r>
      <w:r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her </w:t>
      </w: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getting married to the German lord?   </w:t>
      </w:r>
      <w:r>
        <w:rPr>
          <w:rFonts w:eastAsiaTheme="minorHAnsi" w:cs="TT2008O00"/>
          <w:color w:val="000000" w:themeColor="text1"/>
          <w:sz w:val="24"/>
          <w:szCs w:val="24"/>
          <w:lang w:eastAsia="en-US"/>
        </w:rPr>
        <w:tab/>
      </w:r>
      <w:r w:rsidR="0039319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</w:t>
      </w:r>
      <w:r w:rsidRPr="005A4077">
        <w:rPr>
          <w:rFonts w:eastAsiaTheme="minorHAnsi" w:cs="TT200AO00"/>
          <w:color w:val="000000" w:themeColor="text1"/>
          <w:sz w:val="24"/>
          <w:szCs w:val="24"/>
          <w:lang w:eastAsia="en-US"/>
        </w:rPr>
        <w:t>3</w:t>
      </w:r>
    </w:p>
    <w:p w14:paraId="65252BF9" w14:textId="74234218" w:rsidR="0077751D" w:rsidRPr="003A7C92" w:rsidRDefault="0077751D" w:rsidP="00BB1DF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2" w:hanging="180"/>
        <w:rPr>
          <w:rFonts w:eastAsiaTheme="minorHAnsi" w:cs="TT200AO00"/>
          <w:color w:val="FF0000"/>
          <w:sz w:val="24"/>
          <w:szCs w:val="24"/>
          <w:lang w:eastAsia="en-US"/>
        </w:rPr>
      </w:pPr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What is </w:t>
      </w:r>
      <w:proofErr w:type="spellStart"/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>Nerissa’s</w:t>
      </w:r>
      <w:proofErr w:type="spellEnd"/>
      <w:r w:rsidRPr="005A4077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formula for ideal happiness? What example does she give to substantiate it? </w:t>
      </w:r>
      <w:r w:rsidR="0039319C">
        <w:rPr>
          <w:rFonts w:eastAsiaTheme="minorHAnsi" w:cs="TT2008O00"/>
          <w:color w:val="000000" w:themeColor="text1"/>
          <w:sz w:val="24"/>
          <w:szCs w:val="24"/>
          <w:lang w:eastAsia="en-US"/>
        </w:rPr>
        <w:t xml:space="preserve"> </w:t>
      </w:r>
      <w:r w:rsidR="00745AAC" w:rsidRPr="00745AAC">
        <w:rPr>
          <w:rFonts w:eastAsiaTheme="minorHAnsi" w:cs="TT2008O00"/>
          <w:sz w:val="24"/>
          <w:szCs w:val="24"/>
          <w:lang w:eastAsia="en-US"/>
        </w:rPr>
        <w:t>4</w:t>
      </w:r>
    </w:p>
    <w:p w14:paraId="3437A0CD" w14:textId="69C713D5" w:rsidR="0041504C" w:rsidRDefault="0041504C" w:rsidP="006719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</w:p>
    <w:p w14:paraId="4565D230" w14:textId="35E077F0" w:rsidR="00C447B0" w:rsidRPr="00910D8A" w:rsidRDefault="006719D7" w:rsidP="00141847">
      <w:pPr>
        <w:pStyle w:val="ListParagraph"/>
        <w:autoSpaceDE w:val="0"/>
        <w:autoSpaceDN w:val="0"/>
        <w:adjustRightInd w:val="0"/>
        <w:spacing w:after="0" w:line="240" w:lineRule="auto"/>
        <w:ind w:left="180"/>
        <w:rPr>
          <w:rFonts w:eastAsia="Arial Rounded MT Bold" w:cs="Arial Rounded MT Bold"/>
          <w:b/>
          <w:sz w:val="24"/>
          <w:szCs w:val="24"/>
        </w:rPr>
      </w:pP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 xml:space="preserve">  </w:t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5E1D82" w:rsidRPr="00A02EB6">
        <w:rPr>
          <w:rFonts w:eastAsiaTheme="minorHAnsi" w:cs="TT200AO00"/>
          <w:color w:val="FF0000"/>
          <w:sz w:val="24"/>
          <w:szCs w:val="24"/>
          <w:lang w:eastAsia="en-US"/>
        </w:rPr>
        <w:tab/>
      </w:r>
      <w:r w:rsidR="00F03D6E">
        <w:rPr>
          <w:rFonts w:eastAsia="Arial Rounded MT Bold" w:cs="Arial Rounded MT Bold"/>
          <w:b/>
          <w:sz w:val="24"/>
          <w:szCs w:val="24"/>
        </w:rPr>
        <w:t>SECTION B- POETRY</w:t>
      </w:r>
    </w:p>
    <w:p w14:paraId="6E3D48B0" w14:textId="77777777" w:rsidR="00C447B0" w:rsidRPr="00910D8A" w:rsidRDefault="00C447B0" w:rsidP="00C447B0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 w:rsidRPr="00910D8A">
        <w:rPr>
          <w:rFonts w:eastAsiaTheme="minorHAnsi" w:cs="TT200AO00"/>
          <w:b/>
          <w:sz w:val="24"/>
          <w:szCs w:val="24"/>
          <w:lang w:eastAsia="en-US"/>
        </w:rPr>
        <w:t>Read the extract given below and answer the questions that follow:</w:t>
      </w:r>
    </w:p>
    <w:p w14:paraId="401A6C31" w14:textId="77777777" w:rsidR="00C447B0" w:rsidRPr="00A02EB6" w:rsidRDefault="00C447B0" w:rsidP="005E1D82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</w:p>
    <w:p w14:paraId="50B56F23" w14:textId="249FCA42" w:rsidR="00C872CC" w:rsidRPr="00A02EB6" w:rsidRDefault="00C872CC" w:rsidP="00C872C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sz w:val="24"/>
          <w:szCs w:val="24"/>
          <w:lang w:eastAsia="en-US"/>
        </w:rPr>
      </w:pP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4721D8" w:rsidRPr="00136B39">
        <w:rPr>
          <w:rFonts w:eastAsiaTheme="minorHAnsi" w:cs="TT200AO00"/>
          <w:b/>
          <w:i/>
          <w:sz w:val="24"/>
          <w:szCs w:val="24"/>
          <w:lang w:eastAsia="en-US"/>
        </w:rPr>
        <w:t>4</w:t>
      </w: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136B39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  <w:t xml:space="preserve">   </w:t>
      </w:r>
      <w:r w:rsidRPr="00A02EB6">
        <w:rPr>
          <w:rFonts w:eastAsiaTheme="minorHAnsi" w:cs="TT200AO00"/>
          <w:b/>
          <w:i/>
          <w:color w:val="FF0000"/>
          <w:sz w:val="24"/>
          <w:szCs w:val="24"/>
          <w:lang w:eastAsia="en-US"/>
        </w:rPr>
        <w:tab/>
      </w:r>
      <w:r w:rsidR="00AC67B7" w:rsidRPr="00AC67B7">
        <w:rPr>
          <w:rFonts w:eastAsiaTheme="minorHAnsi" w:cs="TT200AO00"/>
          <w:b/>
          <w:i/>
          <w:sz w:val="24"/>
          <w:szCs w:val="24"/>
          <w:lang w:eastAsia="en-US"/>
        </w:rPr>
        <w:t>16</w:t>
      </w:r>
    </w:p>
    <w:p w14:paraId="6017BBED" w14:textId="4E85C5F2" w:rsidR="008B432D" w:rsidRPr="0012370E" w:rsidRDefault="008B432D" w:rsidP="0012370E">
      <w:pPr>
        <w:pStyle w:val="NoSpacing"/>
        <w:rPr>
          <w:b/>
          <w:bCs/>
          <w:i/>
          <w:iCs/>
          <w:sz w:val="24"/>
          <w:szCs w:val="24"/>
        </w:rPr>
      </w:pPr>
      <w:r w:rsidRPr="0012370E">
        <w:rPr>
          <w:b/>
          <w:bCs/>
          <w:i/>
          <w:iCs/>
          <w:sz w:val="24"/>
          <w:szCs w:val="24"/>
        </w:rPr>
        <w:t xml:space="preserve">He plants a home for the heaven </w:t>
      </w:r>
      <w:proofErr w:type="spellStart"/>
      <w:r w:rsidRPr="0012370E">
        <w:rPr>
          <w:b/>
          <w:bCs/>
          <w:i/>
          <w:iCs/>
          <w:sz w:val="24"/>
          <w:szCs w:val="24"/>
        </w:rPr>
        <w:t>anig</w:t>
      </w:r>
      <w:r w:rsidR="003E047E">
        <w:rPr>
          <w:b/>
          <w:bCs/>
          <w:i/>
          <w:iCs/>
          <w:sz w:val="24"/>
          <w:szCs w:val="24"/>
        </w:rPr>
        <w:t>h</w:t>
      </w:r>
      <w:proofErr w:type="spellEnd"/>
      <w:r w:rsidRPr="0012370E">
        <w:rPr>
          <w:b/>
          <w:bCs/>
          <w:i/>
          <w:iCs/>
          <w:sz w:val="24"/>
          <w:szCs w:val="24"/>
        </w:rPr>
        <w:t xml:space="preserve">                                      </w:t>
      </w:r>
    </w:p>
    <w:p w14:paraId="1C5CC6B3" w14:textId="41A2BF65" w:rsidR="008B432D" w:rsidRPr="0012370E" w:rsidRDefault="008B432D" w:rsidP="00A82D94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12370E">
        <w:rPr>
          <w:sz w:val="24"/>
          <w:szCs w:val="24"/>
        </w:rPr>
        <w:t xml:space="preserve">Why does the poet call the tree a ‘heaven </w:t>
      </w:r>
      <w:proofErr w:type="spellStart"/>
      <w:r w:rsidRPr="0012370E">
        <w:rPr>
          <w:sz w:val="24"/>
          <w:szCs w:val="24"/>
        </w:rPr>
        <w:t>anigh</w:t>
      </w:r>
      <w:proofErr w:type="spellEnd"/>
      <w:r w:rsidRPr="0012370E">
        <w:rPr>
          <w:sz w:val="24"/>
          <w:szCs w:val="24"/>
        </w:rPr>
        <w:t xml:space="preserve">’?                                                                 </w:t>
      </w:r>
      <w:r w:rsidRPr="0012370E">
        <w:rPr>
          <w:sz w:val="24"/>
          <w:szCs w:val="24"/>
        </w:rPr>
        <w:tab/>
      </w:r>
      <w:r w:rsidR="00CA096A" w:rsidRPr="0012370E">
        <w:rPr>
          <w:sz w:val="24"/>
          <w:szCs w:val="24"/>
        </w:rPr>
        <w:tab/>
      </w:r>
      <w:r w:rsidRPr="0012370E">
        <w:rPr>
          <w:sz w:val="24"/>
          <w:szCs w:val="24"/>
        </w:rPr>
        <w:t>3</w:t>
      </w:r>
    </w:p>
    <w:p w14:paraId="375B68E1" w14:textId="5E1C02F6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rFonts w:cs="TT200AO00"/>
          <w:sz w:val="24"/>
        </w:rPr>
        <w:t>Explain ‘treble of heaven’s harmony’.</w:t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</w:r>
      <w:r w:rsidRPr="00CA096A">
        <w:rPr>
          <w:rFonts w:cs="TT200AO00"/>
          <w:sz w:val="24"/>
        </w:rPr>
        <w:tab/>
        <w:t>3</w:t>
      </w:r>
    </w:p>
    <w:p w14:paraId="73AA885B" w14:textId="704DA544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Explain the meaning of the word ‘twilight’. Why has the poet mentioned ‘happy twilight’ in the poem?                                                                                                                                   </w:t>
      </w:r>
      <w:r w:rsidRPr="00CA096A">
        <w:rPr>
          <w:sz w:val="24"/>
        </w:rPr>
        <w:tab/>
      </w:r>
      <w:r w:rsidRPr="00CA096A">
        <w:rPr>
          <w:sz w:val="24"/>
        </w:rPr>
        <w:tab/>
        <w:t>3</w:t>
      </w:r>
    </w:p>
    <w:p w14:paraId="6DCA1158" w14:textId="398E7942" w:rsidR="008B432D" w:rsidRPr="00CA096A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In the second stanza, what does he plant who plants a tree?                                               </w:t>
      </w:r>
      <w:r w:rsidR="00CA096A">
        <w:rPr>
          <w:sz w:val="24"/>
        </w:rPr>
        <w:tab/>
      </w:r>
      <w:r w:rsidRPr="00CA096A">
        <w:rPr>
          <w:sz w:val="24"/>
        </w:rPr>
        <w:tab/>
        <w:t>3</w:t>
      </w:r>
    </w:p>
    <w:p w14:paraId="50A3E004" w14:textId="71A20164" w:rsidR="008B432D" w:rsidRPr="004040AD" w:rsidRDefault="008B432D" w:rsidP="00CA096A">
      <w:pPr>
        <w:pStyle w:val="NoSpacing"/>
        <w:numPr>
          <w:ilvl w:val="0"/>
          <w:numId w:val="11"/>
        </w:numPr>
        <w:ind w:left="180" w:hanging="180"/>
        <w:rPr>
          <w:rFonts w:eastAsiaTheme="minorHAnsi" w:cs="TT200AO00"/>
          <w:sz w:val="24"/>
          <w:lang w:eastAsia="en-US"/>
        </w:rPr>
      </w:pPr>
      <w:r w:rsidRPr="00CA096A">
        <w:rPr>
          <w:sz w:val="24"/>
        </w:rPr>
        <w:t xml:space="preserve">Is the poem relevant even in today?                                                                                         </w:t>
      </w:r>
      <w:r w:rsidR="00CA096A">
        <w:rPr>
          <w:sz w:val="24"/>
        </w:rPr>
        <w:tab/>
      </w:r>
      <w:r w:rsidRPr="00CA096A">
        <w:rPr>
          <w:sz w:val="24"/>
        </w:rPr>
        <w:tab/>
        <w:t>4</w:t>
      </w:r>
    </w:p>
    <w:p w14:paraId="6F1C51CF" w14:textId="1947C13D" w:rsidR="004040AD" w:rsidRDefault="004040AD" w:rsidP="004040AD">
      <w:pPr>
        <w:pStyle w:val="NoSpacing"/>
        <w:ind w:left="180"/>
        <w:rPr>
          <w:rFonts w:eastAsiaTheme="minorHAnsi" w:cs="TT200AO00"/>
          <w:sz w:val="24"/>
          <w:lang w:eastAsia="en-US"/>
        </w:rPr>
      </w:pPr>
    </w:p>
    <w:p w14:paraId="70CD0318" w14:textId="77777777" w:rsidR="003A4260" w:rsidRPr="00CA096A" w:rsidRDefault="003A4260" w:rsidP="004040AD">
      <w:pPr>
        <w:pStyle w:val="NoSpacing"/>
        <w:ind w:left="180"/>
        <w:rPr>
          <w:rFonts w:eastAsiaTheme="minorHAnsi" w:cs="TT200AO00"/>
          <w:sz w:val="24"/>
          <w:lang w:eastAsia="en-US"/>
        </w:rPr>
      </w:pPr>
    </w:p>
    <w:p w14:paraId="2CA9FED8" w14:textId="77777777" w:rsidR="00CA096A" w:rsidRPr="00CA096A" w:rsidRDefault="00CA096A" w:rsidP="00084526">
      <w:pPr>
        <w:pStyle w:val="NoSpacing"/>
        <w:rPr>
          <w:rFonts w:eastAsiaTheme="minorHAnsi" w:cs="TT200AO00"/>
          <w:sz w:val="24"/>
          <w:lang w:eastAsia="en-US"/>
        </w:rPr>
      </w:pPr>
    </w:p>
    <w:p w14:paraId="6CB887BD" w14:textId="50168058" w:rsidR="00084526" w:rsidRPr="00084526" w:rsidRDefault="00365310" w:rsidP="00084526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084526">
        <w:rPr>
          <w:rFonts w:eastAsiaTheme="minorHAnsi"/>
          <w:b/>
          <w:i/>
          <w:sz w:val="24"/>
          <w:lang w:eastAsia="en-US"/>
        </w:rPr>
        <w:t xml:space="preserve">Question </w:t>
      </w:r>
      <w:r w:rsidR="00F83F26" w:rsidRPr="00084526">
        <w:rPr>
          <w:rFonts w:eastAsiaTheme="minorHAnsi"/>
          <w:b/>
          <w:i/>
          <w:sz w:val="24"/>
          <w:lang w:eastAsia="en-US"/>
        </w:rPr>
        <w:t>5</w:t>
      </w:r>
      <w:r w:rsidR="00084526">
        <w:rPr>
          <w:rFonts w:eastAsiaTheme="minorHAnsi"/>
          <w:b/>
          <w:i/>
          <w:sz w:val="24"/>
          <w:lang w:eastAsia="en-US"/>
        </w:rPr>
        <w:t xml:space="preserve"> </w:t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</w:r>
      <w:r w:rsidR="00084526">
        <w:rPr>
          <w:rFonts w:eastAsiaTheme="minorHAnsi"/>
          <w:b/>
          <w:i/>
          <w:sz w:val="24"/>
          <w:lang w:eastAsia="en-US"/>
        </w:rPr>
        <w:tab/>
        <w:t>16</w:t>
      </w:r>
    </w:p>
    <w:p w14:paraId="1C6B0A97" w14:textId="77E83676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 xml:space="preserve">One half their lives </w:t>
      </w:r>
      <w:proofErr w:type="gramStart"/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>was</w:t>
      </w:r>
      <w:proofErr w:type="gramEnd"/>
      <w:r w:rsidRPr="00D35689">
        <w:rPr>
          <w:rFonts w:eastAsiaTheme="minorHAnsi" w:cs="TT200AO00"/>
          <w:b/>
          <w:i/>
          <w:sz w:val="24"/>
          <w:szCs w:val="24"/>
          <w:lang w:eastAsia="en-US"/>
        </w:rPr>
        <w:t xml:space="preserve"> reading books! The nu</w:t>
      </w:r>
      <w:r>
        <w:rPr>
          <w:rFonts w:eastAsiaTheme="minorHAnsi" w:cs="TT200AO00"/>
          <w:b/>
          <w:i/>
          <w:sz w:val="24"/>
          <w:szCs w:val="24"/>
          <w:lang w:eastAsia="en-US"/>
        </w:rPr>
        <w:t>rsery shelves held books galore!</w:t>
      </w:r>
    </w:p>
    <w:p w14:paraId="5182119B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D35689">
        <w:rPr>
          <w:rFonts w:eastAsiaTheme="minorHAnsi" w:cs="TT200AO00"/>
          <w:sz w:val="24"/>
          <w:szCs w:val="24"/>
          <w:lang w:eastAsia="en-US"/>
        </w:rPr>
        <w:t xml:space="preserve">What does the word ‘their’ refer to? Where else were the books kept? Why? </w:t>
      </w:r>
      <w:r w:rsidRPr="00D35689">
        <w:rPr>
          <w:rFonts w:eastAsiaTheme="minorHAnsi" w:cs="TT200AO00"/>
          <w:sz w:val="24"/>
          <w:szCs w:val="24"/>
          <w:lang w:eastAsia="en-US"/>
        </w:rPr>
        <w:tab/>
      </w:r>
      <w:r w:rsidRPr="00D35689">
        <w:rPr>
          <w:rFonts w:eastAsiaTheme="minorHAnsi" w:cs="TT200AO00"/>
          <w:sz w:val="24"/>
          <w:szCs w:val="24"/>
          <w:lang w:eastAsia="en-US"/>
        </w:rPr>
        <w:tab/>
      </w:r>
      <w:r w:rsidRPr="00D35689"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5EA3D7B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6845F2">
        <w:rPr>
          <w:rFonts w:eastAsiaTheme="minorHAnsi" w:cs="TT200AO00"/>
          <w:sz w:val="24"/>
          <w:szCs w:val="24"/>
          <w:lang w:eastAsia="en-US"/>
        </w:rPr>
        <w:t>Which tales were found in</w:t>
      </w:r>
      <w:r>
        <w:rPr>
          <w:rFonts w:eastAsiaTheme="minorHAnsi" w:cs="TT200AO00"/>
          <w:sz w:val="24"/>
          <w:szCs w:val="24"/>
          <w:lang w:eastAsia="en-US"/>
        </w:rPr>
        <w:t xml:space="preserve"> the books read by children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64546D1" w14:textId="77777777" w:rsidR="00AB42C6" w:rsidRPr="00CE53F3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CE53F3">
        <w:rPr>
          <w:rFonts w:eastAsiaTheme="minorHAnsi" w:cs="TT200AO00"/>
          <w:sz w:val="24"/>
          <w:szCs w:val="24"/>
          <w:lang w:eastAsia="en-US"/>
        </w:rPr>
        <w:t>Which writer’s name is mentioned in the poem? Enlist any two names of the characters and two short stories.</w:t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</w:r>
      <w:r w:rsidRPr="00CE53F3"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2ABA7D12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E050B0">
        <w:rPr>
          <w:rFonts w:eastAsiaTheme="minorHAnsi" w:cs="TT200AO00"/>
          <w:sz w:val="24"/>
          <w:szCs w:val="24"/>
          <w:lang w:eastAsia="en-US"/>
        </w:rPr>
        <w:t>What epithets has the poet used f</w:t>
      </w:r>
      <w:r>
        <w:rPr>
          <w:rFonts w:eastAsiaTheme="minorHAnsi" w:cs="TT200AO00"/>
          <w:sz w:val="24"/>
          <w:szCs w:val="24"/>
          <w:lang w:eastAsia="en-US"/>
        </w:rPr>
        <w:t xml:space="preserve">or the television screen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4F5CD768" w14:textId="77777777" w:rsidR="00AB42C6" w:rsidRDefault="00AB42C6" w:rsidP="00AB42C6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E050B0">
        <w:rPr>
          <w:rFonts w:eastAsiaTheme="minorHAnsi" w:cs="TT200AO00"/>
          <w:sz w:val="24"/>
          <w:szCs w:val="24"/>
          <w:lang w:eastAsia="en-US"/>
        </w:rPr>
        <w:t>Despite the children throwing tantrums, why does the poet adv</w:t>
      </w:r>
      <w:r>
        <w:rPr>
          <w:rFonts w:eastAsiaTheme="minorHAnsi" w:cs="TT200AO00"/>
          <w:sz w:val="24"/>
          <w:szCs w:val="24"/>
          <w:lang w:eastAsia="en-US"/>
        </w:rPr>
        <w:t xml:space="preserve">ise the parents not to fear? </w:t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126606E" w14:textId="08EEFC08" w:rsidR="001A12D7" w:rsidRDefault="001A12D7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</w:p>
    <w:p w14:paraId="70A2BB04" w14:textId="77777777" w:rsidR="001A12D7" w:rsidRDefault="001471D3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>Question 6</w:t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 </w:t>
      </w:r>
      <w:r w:rsidRPr="005243D1">
        <w:rPr>
          <w:rFonts w:eastAsiaTheme="minorHAnsi" w:cs="TT200AO00"/>
          <w:b/>
          <w:i/>
          <w:sz w:val="24"/>
          <w:szCs w:val="24"/>
          <w:lang w:eastAsia="en-US"/>
        </w:rPr>
        <w:tab/>
        <w:t>1</w:t>
      </w:r>
      <w:r w:rsidR="005725F4" w:rsidRPr="005243D1">
        <w:rPr>
          <w:rFonts w:eastAsiaTheme="minorHAnsi" w:cs="TT200AO00"/>
          <w:b/>
          <w:i/>
          <w:sz w:val="24"/>
          <w:szCs w:val="24"/>
          <w:lang w:eastAsia="en-US"/>
        </w:rPr>
        <w:t>6</w:t>
      </w:r>
    </w:p>
    <w:p w14:paraId="493AE39E" w14:textId="6CC4D82E" w:rsidR="001A12D7" w:rsidRPr="001A12D7" w:rsidRDefault="001A12D7" w:rsidP="001A12D7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sz w:val="24"/>
          <w:szCs w:val="24"/>
          <w:lang w:eastAsia="en-US"/>
        </w:rPr>
      </w:pPr>
      <w:r w:rsidRPr="001A12D7">
        <w:rPr>
          <w:b/>
          <w:i/>
          <w:sz w:val="24"/>
          <w:szCs w:val="24"/>
        </w:rPr>
        <w:t xml:space="preserve">Who will buy these delicate, bright rainbow tinted circles of </w:t>
      </w:r>
      <w:proofErr w:type="gramStart"/>
      <w:r w:rsidRPr="001A12D7">
        <w:rPr>
          <w:b/>
          <w:i/>
          <w:sz w:val="24"/>
          <w:szCs w:val="24"/>
        </w:rPr>
        <w:t>light</w:t>
      </w:r>
      <w:proofErr w:type="gramEnd"/>
    </w:p>
    <w:p w14:paraId="1C84E429" w14:textId="77777777" w:rsidR="006B61B8" w:rsidRPr="006B61B8" w:rsidRDefault="006B61B8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 xml:space="preserve">Name and explain the figure of speech in the above line. What is linked to the happiness of daughters and wives?                                                                                                         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3</w:t>
      </w:r>
    </w:p>
    <w:p w14:paraId="076F60E6" w14:textId="77777777" w:rsidR="00C201D7" w:rsidRPr="00C201D7" w:rsidRDefault="006B61B8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6B61B8">
        <w:rPr>
          <w:sz w:val="24"/>
          <w:szCs w:val="24"/>
        </w:rPr>
        <w:t xml:space="preserve">In the second stanza, some bangles are said to be like buds. Why? What do </w:t>
      </w:r>
      <w:proofErr w:type="gramStart"/>
      <w:r w:rsidRPr="006B61B8">
        <w:rPr>
          <w:sz w:val="24"/>
          <w:szCs w:val="24"/>
        </w:rPr>
        <w:t>the symbolise</w:t>
      </w:r>
      <w:proofErr w:type="gramEnd"/>
      <w:r w:rsidRPr="006B61B8">
        <w:rPr>
          <w:sz w:val="24"/>
          <w:szCs w:val="24"/>
        </w:rPr>
        <w:t xml:space="preserve">? Give the comparison.                                                                                               </w:t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</w:r>
      <w:r w:rsidR="00C201D7">
        <w:rPr>
          <w:sz w:val="24"/>
          <w:szCs w:val="24"/>
        </w:rPr>
        <w:tab/>
        <w:t>3</w:t>
      </w:r>
    </w:p>
    <w:p w14:paraId="7C4B17EE" w14:textId="65B0D85C" w:rsidR="00C201D7" w:rsidRPr="00C201D7" w:rsidRDefault="00C201D7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C201D7">
        <w:rPr>
          <w:sz w:val="24"/>
          <w:szCs w:val="24"/>
        </w:rPr>
        <w:t xml:space="preserve">Which bangles are compared to the mountain mist? Why?                                                </w:t>
      </w:r>
      <w:r>
        <w:rPr>
          <w:sz w:val="24"/>
          <w:szCs w:val="24"/>
        </w:rPr>
        <w:tab/>
      </w:r>
      <w:r w:rsidR="009A0DCE">
        <w:rPr>
          <w:sz w:val="24"/>
          <w:szCs w:val="24"/>
        </w:rPr>
        <w:tab/>
      </w:r>
      <w:r>
        <w:rPr>
          <w:sz w:val="24"/>
          <w:szCs w:val="24"/>
        </w:rPr>
        <w:t>3</w:t>
      </w:r>
    </w:p>
    <w:p w14:paraId="70FFD27E" w14:textId="77777777" w:rsidR="00ED3822" w:rsidRPr="00ED3822" w:rsidRDefault="00ED3822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>Which bangles does a bride wear on her wedding day? What are the bangles compared to?</w:t>
      </w:r>
      <w:r>
        <w:rPr>
          <w:sz w:val="24"/>
          <w:szCs w:val="24"/>
        </w:rPr>
        <w:tab/>
        <w:t>3</w:t>
      </w:r>
      <w:r w:rsidRPr="00E8140F">
        <w:rPr>
          <w:sz w:val="24"/>
          <w:szCs w:val="24"/>
        </w:rPr>
        <w:t xml:space="preserve"> </w:t>
      </w:r>
    </w:p>
    <w:p w14:paraId="7D0DB159" w14:textId="4C693E54" w:rsidR="00ED3822" w:rsidRPr="001B4EFE" w:rsidRDefault="00ED3822" w:rsidP="009A0DCE">
      <w:pPr>
        <w:pStyle w:val="NoSpacing"/>
        <w:numPr>
          <w:ilvl w:val="0"/>
          <w:numId w:val="7"/>
        </w:numPr>
        <w:ind w:left="180" w:hanging="180"/>
        <w:rPr>
          <w:sz w:val="24"/>
        </w:rPr>
      </w:pPr>
      <w:r w:rsidRPr="00E8140F">
        <w:rPr>
          <w:sz w:val="24"/>
          <w:szCs w:val="24"/>
        </w:rPr>
        <w:t xml:space="preserve">What does the poet mean by “Whose hands have cherished, whose love has blest”?   </w:t>
      </w:r>
      <w:r>
        <w:rPr>
          <w:sz w:val="24"/>
          <w:szCs w:val="24"/>
        </w:rPr>
        <w:tab/>
      </w:r>
      <w:r w:rsidR="009A0DCE">
        <w:rPr>
          <w:sz w:val="24"/>
          <w:szCs w:val="24"/>
        </w:rPr>
        <w:tab/>
      </w:r>
      <w:r>
        <w:rPr>
          <w:sz w:val="24"/>
          <w:szCs w:val="24"/>
        </w:rPr>
        <w:t>4</w:t>
      </w:r>
      <w:r w:rsidRPr="001B4EFE">
        <w:rPr>
          <w:b/>
          <w:i/>
          <w:sz w:val="24"/>
          <w:szCs w:val="24"/>
        </w:rPr>
        <w:t xml:space="preserve">                                                                                          </w:t>
      </w:r>
    </w:p>
    <w:p w14:paraId="5C88F425" w14:textId="63CB4434" w:rsidR="006B61B8" w:rsidRPr="006B61B8" w:rsidRDefault="00ED3822" w:rsidP="00ED3822">
      <w:pPr>
        <w:pStyle w:val="NoSpacing"/>
        <w:rPr>
          <w:sz w:val="24"/>
        </w:rPr>
      </w:pPr>
      <w:r w:rsidRPr="00E8140F">
        <w:rPr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</w:p>
    <w:p w14:paraId="0C44D943" w14:textId="166EC8E4" w:rsidR="005D0293" w:rsidRPr="00E17F03" w:rsidRDefault="00F03D6E" w:rsidP="00F03D6E">
      <w:pPr>
        <w:tabs>
          <w:tab w:val="left" w:pos="0"/>
        </w:tabs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</w:r>
      <w:r>
        <w:rPr>
          <w:rFonts w:eastAsia="Arial Rounded MT Bold" w:cs="Arial Rounded MT Bold"/>
          <w:b/>
          <w:sz w:val="24"/>
          <w:szCs w:val="24"/>
        </w:rPr>
        <w:tab/>
        <w:t xml:space="preserve">SECTION </w:t>
      </w:r>
      <w:r w:rsidR="00DD1A5C">
        <w:rPr>
          <w:rFonts w:eastAsia="Arial Rounded MT Bold" w:cs="Arial Rounded MT Bold"/>
          <w:b/>
          <w:sz w:val="24"/>
          <w:szCs w:val="24"/>
        </w:rPr>
        <w:t>C</w:t>
      </w:r>
      <w:r>
        <w:rPr>
          <w:rFonts w:eastAsia="Arial Rounded MT Bold" w:cs="Arial Rounded MT Bold"/>
          <w:b/>
          <w:sz w:val="24"/>
          <w:szCs w:val="24"/>
        </w:rPr>
        <w:t>- P</w:t>
      </w:r>
      <w:r w:rsidR="00DD1A5C">
        <w:rPr>
          <w:rFonts w:eastAsia="Arial Rounded MT Bold" w:cs="Arial Rounded MT Bold"/>
          <w:b/>
          <w:sz w:val="24"/>
          <w:szCs w:val="24"/>
        </w:rPr>
        <w:t>ROSE</w:t>
      </w:r>
      <w:r w:rsidRPr="00E17F03">
        <w:rPr>
          <w:rFonts w:eastAsiaTheme="minorHAnsi" w:cs="TT200AO00"/>
          <w:b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b/>
          <w:sz w:val="24"/>
          <w:szCs w:val="24"/>
          <w:lang w:eastAsia="en-US"/>
        </w:rPr>
        <w:tab/>
      </w:r>
      <w:r>
        <w:rPr>
          <w:rFonts w:eastAsiaTheme="minorHAnsi" w:cs="TT200AO00"/>
          <w:b/>
          <w:sz w:val="24"/>
          <w:szCs w:val="24"/>
          <w:lang w:eastAsia="en-US"/>
        </w:rPr>
        <w:tab/>
      </w:r>
      <w:r>
        <w:rPr>
          <w:rFonts w:eastAsiaTheme="minorHAnsi" w:cs="TT200AO00"/>
          <w:b/>
          <w:sz w:val="24"/>
          <w:szCs w:val="24"/>
          <w:lang w:eastAsia="en-US"/>
        </w:rPr>
        <w:tab/>
        <w:t xml:space="preserve">                                       </w:t>
      </w:r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 xml:space="preserve">Read the extract given below and </w:t>
      </w:r>
      <w:proofErr w:type="gramStart"/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>answer</w:t>
      </w:r>
      <w:proofErr w:type="gramEnd"/>
      <w:r w:rsidR="005D0293" w:rsidRPr="00E17F03">
        <w:rPr>
          <w:rFonts w:eastAsiaTheme="minorHAnsi" w:cs="TT200AO00"/>
          <w:b/>
          <w:sz w:val="24"/>
          <w:szCs w:val="24"/>
          <w:lang w:eastAsia="en-US"/>
        </w:rPr>
        <w:t xml:space="preserve"> the questions that follow:</w:t>
      </w:r>
    </w:p>
    <w:p w14:paraId="484F9CC8" w14:textId="77777777" w:rsidR="009B164B" w:rsidRPr="00F10733" w:rsidRDefault="009B164B" w:rsidP="005D029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sz w:val="24"/>
          <w:szCs w:val="24"/>
          <w:lang w:eastAsia="en-US"/>
        </w:rPr>
      </w:pPr>
    </w:p>
    <w:p w14:paraId="58315B16" w14:textId="2E0F383A" w:rsidR="00531E0A" w:rsidRDefault="009B164B" w:rsidP="00531E0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 xml:space="preserve">Question </w:t>
      </w:r>
      <w:r w:rsidR="00F83F26" w:rsidRPr="00F10733">
        <w:rPr>
          <w:rFonts w:eastAsiaTheme="minorHAnsi" w:cs="TT200AO00"/>
          <w:b/>
          <w:i/>
          <w:sz w:val="24"/>
          <w:szCs w:val="24"/>
          <w:lang w:eastAsia="en-US"/>
        </w:rPr>
        <w:t>7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</w:t>
      </w:r>
      <w:r w:rsidR="00531E0A">
        <w:rPr>
          <w:rFonts w:eastAsiaTheme="minorHAnsi" w:cs="TT200AO00"/>
          <w:b/>
          <w:i/>
          <w:sz w:val="24"/>
          <w:szCs w:val="24"/>
          <w:lang w:eastAsia="en-US"/>
        </w:rPr>
        <w:tab/>
        <w:t>16</w:t>
      </w:r>
      <w:r w:rsidRPr="00F10733">
        <w:rPr>
          <w:rFonts w:eastAsiaTheme="minorHAnsi" w:cs="TT200AO00"/>
          <w:b/>
          <w:i/>
          <w:sz w:val="24"/>
          <w:szCs w:val="24"/>
          <w:lang w:eastAsia="en-US"/>
        </w:rPr>
        <w:t xml:space="preserve"> </w:t>
      </w:r>
    </w:p>
    <w:p w14:paraId="7351B119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The torch fell from his trembling hand.</w:t>
      </w:r>
    </w:p>
    <w:p w14:paraId="20041414" w14:textId="77777777" w:rsidR="00AB42C6" w:rsidRPr="00F877D4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8O00"/>
          <w:sz w:val="24"/>
          <w:szCs w:val="24"/>
          <w:lang w:eastAsia="en-US"/>
        </w:rPr>
        <w:t>Who i</w:t>
      </w:r>
      <w:r w:rsidRPr="00F877D4">
        <w:rPr>
          <w:rFonts w:eastAsiaTheme="minorHAnsi" w:cs="TT2008O00"/>
          <w:sz w:val="24"/>
          <w:szCs w:val="24"/>
          <w:lang w:eastAsia="en-US"/>
        </w:rPr>
        <w:t>s ‘he’ here? What did he immediately do after the given line?</w:t>
      </w:r>
      <w:r w:rsidRPr="00F877D4">
        <w:rPr>
          <w:rFonts w:eastAsiaTheme="minorHAnsi" w:cs="TT2008O00"/>
          <w:sz w:val="24"/>
          <w:szCs w:val="24"/>
          <w:lang w:eastAsia="en-US"/>
        </w:rPr>
        <w:tab/>
      </w:r>
      <w:r w:rsidRPr="00F877D4">
        <w:rPr>
          <w:rFonts w:eastAsiaTheme="minorHAnsi" w:cs="TT2008O00"/>
          <w:sz w:val="24"/>
          <w:szCs w:val="24"/>
          <w:lang w:eastAsia="en-US"/>
        </w:rPr>
        <w:tab/>
      </w:r>
      <w:r w:rsidRPr="00F877D4">
        <w:rPr>
          <w:rFonts w:eastAsiaTheme="minorHAnsi" w:cs="TT2008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8O00"/>
          <w:sz w:val="24"/>
          <w:szCs w:val="24"/>
          <w:lang w:eastAsia="en-US"/>
        </w:rPr>
        <w:tab/>
        <w:t xml:space="preserve">  </w:t>
      </w:r>
      <w:r w:rsidRPr="00F877D4">
        <w:rPr>
          <w:rFonts w:eastAsiaTheme="minorHAnsi" w:cs="TT2008O00"/>
          <w:sz w:val="24"/>
          <w:szCs w:val="24"/>
          <w:lang w:eastAsia="en-US"/>
        </w:rPr>
        <w:t>3</w:t>
      </w:r>
    </w:p>
    <w:p w14:paraId="578310D1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F877D4">
        <w:rPr>
          <w:rFonts w:eastAsiaTheme="minorHAnsi" w:cs="TT200AO00"/>
          <w:sz w:val="24"/>
          <w:szCs w:val="24"/>
          <w:lang w:eastAsia="en-US"/>
        </w:rPr>
        <w:t>What ha</w:t>
      </w:r>
      <w:r>
        <w:rPr>
          <w:rFonts w:eastAsiaTheme="minorHAnsi" w:cs="TT200AO00"/>
          <w:sz w:val="24"/>
          <w:szCs w:val="24"/>
          <w:lang w:eastAsia="en-US"/>
        </w:rPr>
        <w:t xml:space="preserve">ppens at the end of the stor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5A28FBB0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7C369D">
        <w:rPr>
          <w:rFonts w:eastAsiaTheme="minorHAnsi" w:cs="TT200AO00"/>
          <w:sz w:val="24"/>
          <w:szCs w:val="24"/>
          <w:lang w:eastAsia="en-US"/>
        </w:rPr>
        <w:t>Where did the flickering lig</w:t>
      </w:r>
      <w:r>
        <w:rPr>
          <w:rFonts w:eastAsiaTheme="minorHAnsi" w:cs="TT200AO00"/>
          <w:sz w:val="24"/>
          <w:szCs w:val="24"/>
          <w:lang w:eastAsia="en-US"/>
        </w:rPr>
        <w:t xml:space="preserve">ht fall? What happened next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714C8000" w14:textId="77777777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7C369D">
        <w:rPr>
          <w:rFonts w:eastAsiaTheme="minorHAnsi" w:cs="TT200AO00"/>
          <w:sz w:val="24"/>
          <w:szCs w:val="24"/>
          <w:lang w:eastAsia="en-US"/>
        </w:rPr>
        <w:t xml:space="preserve">Was there any </w:t>
      </w:r>
      <w:r>
        <w:rPr>
          <w:rFonts w:eastAsiaTheme="minorHAnsi" w:cs="TT200AO00"/>
          <w:sz w:val="24"/>
          <w:szCs w:val="24"/>
          <w:lang w:eastAsia="en-US"/>
        </w:rPr>
        <w:t xml:space="preserve">difference in Mr </w:t>
      </w:r>
      <w:r w:rsidRPr="007C369D">
        <w:rPr>
          <w:rFonts w:eastAsiaTheme="minorHAnsi" w:cs="TT200AO00"/>
          <w:sz w:val="24"/>
          <w:szCs w:val="24"/>
          <w:lang w:eastAsia="en-US"/>
        </w:rPr>
        <w:t>Oliver’s voice while asking the m</w:t>
      </w:r>
      <w:r>
        <w:rPr>
          <w:rFonts w:eastAsiaTheme="minorHAnsi" w:cs="TT200AO00"/>
          <w:sz w:val="24"/>
          <w:szCs w:val="24"/>
          <w:lang w:eastAsia="en-US"/>
        </w:rPr>
        <w:t xml:space="preserve">iscreant the second time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3</w:t>
      </w:r>
    </w:p>
    <w:p w14:paraId="1ED783E0" w14:textId="0902B68E" w:rsidR="00AB42C6" w:rsidRDefault="00AB42C6" w:rsidP="00AB42C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Did </w:t>
      </w:r>
      <w:proofErr w:type="spellStart"/>
      <w:r>
        <w:rPr>
          <w:rFonts w:eastAsiaTheme="minorHAnsi" w:cs="TT200AO00"/>
          <w:sz w:val="24"/>
          <w:szCs w:val="24"/>
          <w:lang w:eastAsia="en-US"/>
        </w:rPr>
        <w:t>Mr.</w:t>
      </w:r>
      <w:r w:rsidRPr="00F877D4">
        <w:rPr>
          <w:rFonts w:eastAsiaTheme="minorHAnsi" w:cs="TT200AO00"/>
          <w:sz w:val="24"/>
          <w:szCs w:val="24"/>
          <w:lang w:eastAsia="en-US"/>
        </w:rPr>
        <w:t>Oliver</w:t>
      </w:r>
      <w:proofErr w:type="spellEnd"/>
      <w:r w:rsidRPr="00F877D4">
        <w:rPr>
          <w:rFonts w:eastAsiaTheme="minorHAnsi" w:cs="TT200AO00"/>
          <w:sz w:val="24"/>
          <w:szCs w:val="24"/>
          <w:lang w:eastAsia="en-US"/>
        </w:rPr>
        <w:t xml:space="preserve"> prove himself to </w:t>
      </w:r>
      <w:r>
        <w:rPr>
          <w:rFonts w:eastAsiaTheme="minorHAnsi" w:cs="TT200AO00"/>
          <w:sz w:val="24"/>
          <w:szCs w:val="24"/>
          <w:lang w:eastAsia="en-US"/>
        </w:rPr>
        <w:t xml:space="preserve">be as described by the writer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    </w:t>
      </w:r>
      <w:r>
        <w:rPr>
          <w:rFonts w:eastAsiaTheme="minorHAnsi" w:cs="TT200AO00"/>
          <w:sz w:val="24"/>
          <w:szCs w:val="24"/>
          <w:lang w:eastAsia="en-US"/>
        </w:rPr>
        <w:tab/>
        <w:t xml:space="preserve">  4</w:t>
      </w:r>
    </w:p>
    <w:p w14:paraId="4CEAF63A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5C8666CE" w14:textId="0B696B1C" w:rsidR="00E651CE" w:rsidRPr="00263C2F" w:rsidRDefault="00E651CE" w:rsidP="00263C2F">
      <w:pPr>
        <w:pStyle w:val="NoSpacing"/>
        <w:rPr>
          <w:rFonts w:eastAsiaTheme="minorHAnsi"/>
          <w:b/>
          <w:i/>
          <w:sz w:val="24"/>
          <w:lang w:eastAsia="en-US"/>
        </w:rPr>
      </w:pPr>
      <w:r w:rsidRPr="00263C2F">
        <w:rPr>
          <w:rFonts w:eastAsiaTheme="minorHAnsi"/>
          <w:b/>
          <w:i/>
          <w:sz w:val="24"/>
          <w:lang w:eastAsia="en-US"/>
        </w:rPr>
        <w:t>Question 8</w:t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  <w:t xml:space="preserve">  </w:t>
      </w:r>
      <w:r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ab/>
        <w:t xml:space="preserve">  </w:t>
      </w:r>
      <w:r w:rsidR="00453175" w:rsidRPr="00263C2F">
        <w:rPr>
          <w:rFonts w:eastAsiaTheme="minorHAnsi"/>
          <w:b/>
          <w:i/>
          <w:sz w:val="24"/>
          <w:lang w:eastAsia="en-US"/>
        </w:rPr>
        <w:tab/>
      </w:r>
      <w:r w:rsidRPr="00263C2F">
        <w:rPr>
          <w:rFonts w:eastAsiaTheme="minorHAnsi"/>
          <w:b/>
          <w:i/>
          <w:sz w:val="24"/>
          <w:lang w:eastAsia="en-US"/>
        </w:rPr>
        <w:t>16</w:t>
      </w:r>
    </w:p>
    <w:p w14:paraId="68C17455" w14:textId="0222D8EF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>“</w:t>
      </w:r>
      <w:r w:rsidRPr="00035BB5">
        <w:rPr>
          <w:rFonts w:eastAsiaTheme="minorHAnsi" w:cs="TT200AO00"/>
          <w:b/>
          <w:i/>
          <w:sz w:val="24"/>
          <w:szCs w:val="24"/>
          <w:lang w:eastAsia="en-US"/>
        </w:rPr>
        <w:t xml:space="preserve">The </w:t>
      </w:r>
      <w:r>
        <w:rPr>
          <w:rFonts w:eastAsiaTheme="minorHAnsi" w:cs="TT200AO00"/>
          <w:b/>
          <w:i/>
          <w:sz w:val="24"/>
          <w:szCs w:val="24"/>
          <w:lang w:eastAsia="en-US"/>
        </w:rPr>
        <w:t>younger man roused himself sharply at the sound of her voice….”</w:t>
      </w:r>
    </w:p>
    <w:p w14:paraId="6098DD55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Who is the younger man here? Did he know the lady? How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636FFAC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 xml:space="preserve">How did the man react to her voice? Why?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59F418D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>
        <w:rPr>
          <w:rFonts w:eastAsiaTheme="minorHAnsi" w:cs="TT200AO00"/>
          <w:sz w:val="24"/>
          <w:szCs w:val="24"/>
          <w:lang w:eastAsia="en-US"/>
        </w:rPr>
        <w:t>Where would the young man not be</w:t>
      </w:r>
      <w:r w:rsidRPr="00035BB5">
        <w:rPr>
          <w:rFonts w:eastAsiaTheme="minorHAnsi" w:cs="TT200AO00"/>
          <w:sz w:val="24"/>
          <w:szCs w:val="24"/>
          <w:lang w:eastAsia="en-US"/>
        </w:rPr>
        <w:t xml:space="preserve"> in the near future?</w:t>
      </w:r>
      <w:r>
        <w:rPr>
          <w:rFonts w:eastAsiaTheme="minorHAnsi" w:cs="TT200AO00"/>
          <w:sz w:val="24"/>
          <w:szCs w:val="24"/>
          <w:lang w:eastAsia="en-US"/>
        </w:rPr>
        <w:t xml:space="preserve"> What did the other man answer? What was the reality?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04695EE0" w14:textId="77777777" w:rsidR="00AB42C6" w:rsidRPr="00035BB5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035BB5">
        <w:rPr>
          <w:rFonts w:eastAsiaTheme="minorHAnsi" w:cs="TT200AO00"/>
          <w:sz w:val="24"/>
          <w:szCs w:val="24"/>
          <w:lang w:eastAsia="en-US"/>
        </w:rPr>
        <w:t>What did the glum-faced man say to cut short the conversation between the other two? What could be the reason for his action?</w:t>
      </w:r>
      <w:r>
        <w:rPr>
          <w:rFonts w:eastAsiaTheme="minorHAnsi" w:cs="TT200AO00"/>
          <w:sz w:val="24"/>
          <w:szCs w:val="24"/>
          <w:lang w:eastAsia="en-US"/>
        </w:rPr>
        <w:t xml:space="preserve"> </w:t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</w:r>
      <w:r>
        <w:rPr>
          <w:rFonts w:eastAsiaTheme="minorHAnsi" w:cs="TT200AO00"/>
          <w:sz w:val="24"/>
          <w:szCs w:val="24"/>
          <w:lang w:eastAsia="en-US"/>
        </w:rPr>
        <w:tab/>
        <w:t>3</w:t>
      </w:r>
    </w:p>
    <w:p w14:paraId="59697364" w14:textId="77777777" w:rsidR="00AB42C6" w:rsidRDefault="00AB42C6" w:rsidP="00AB42C6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eastAsiaTheme="minorHAnsi" w:cs="TT200AO00"/>
          <w:sz w:val="24"/>
          <w:szCs w:val="24"/>
          <w:lang w:eastAsia="en-US"/>
        </w:rPr>
      </w:pPr>
      <w:r w:rsidRPr="00035BB5">
        <w:rPr>
          <w:rFonts w:eastAsiaTheme="minorHAnsi" w:cs="TT200AO00"/>
          <w:sz w:val="24"/>
          <w:szCs w:val="24"/>
          <w:lang w:eastAsia="en-US"/>
        </w:rPr>
        <w:t>Bring out the fact that ‘appearances can be deceptive from the story ‘Hearts and Hands’.</w:t>
      </w:r>
      <w:r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D7CB020" w14:textId="77777777" w:rsidR="00AB42C6" w:rsidRDefault="00AB42C6" w:rsidP="00AB42C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sz w:val="24"/>
          <w:szCs w:val="24"/>
          <w:lang w:eastAsia="en-US"/>
        </w:rPr>
      </w:pPr>
    </w:p>
    <w:p w14:paraId="49674397" w14:textId="77777777" w:rsidR="00A16788" w:rsidRDefault="00840070" w:rsidP="00821B8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>Question 9</w:t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</w:p>
    <w:p w14:paraId="1B7DED30" w14:textId="7A2DDF5D" w:rsidR="00821B8D" w:rsidRPr="00821B8D" w:rsidRDefault="00A16788" w:rsidP="00821B8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>
        <w:rPr>
          <w:rFonts w:eastAsiaTheme="minorHAnsi" w:cs="TT200AO00"/>
          <w:b/>
          <w:i/>
          <w:sz w:val="24"/>
          <w:szCs w:val="24"/>
          <w:lang w:eastAsia="en-US"/>
        </w:rPr>
        <w:t xml:space="preserve">“What is to be done with the children? That was the question now” </w:t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 xml:space="preserve">  </w:t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</w:r>
      <w:r w:rsidR="00840070" w:rsidRPr="00821B8D">
        <w:rPr>
          <w:rFonts w:eastAsiaTheme="minorHAnsi" w:cs="TT200AO00"/>
          <w:b/>
          <w:i/>
          <w:sz w:val="24"/>
          <w:szCs w:val="24"/>
          <w:lang w:eastAsia="en-US"/>
        </w:rPr>
        <w:tab/>
        <w:t xml:space="preserve">  </w:t>
      </w:r>
    </w:p>
    <w:p w14:paraId="0D360ADC" w14:textId="2F92341B" w:rsidR="002357A9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AO00"/>
          <w:sz w:val="24"/>
          <w:szCs w:val="24"/>
          <w:lang w:eastAsia="en-US"/>
        </w:rPr>
      </w:pPr>
      <w:r w:rsidRPr="002357A9">
        <w:rPr>
          <w:rFonts w:eastAsiaTheme="minorHAnsi" w:cs="TT200AO00"/>
          <w:sz w:val="24"/>
          <w:szCs w:val="24"/>
          <w:lang w:eastAsia="en-US"/>
        </w:rPr>
        <w:t xml:space="preserve">How many children did the woman leave behind? Describe them briefly. </w:t>
      </w:r>
      <w:r w:rsidRPr="002357A9">
        <w:rPr>
          <w:rFonts w:eastAsiaTheme="minorHAnsi" w:cs="TT200AO00"/>
          <w:sz w:val="24"/>
          <w:szCs w:val="24"/>
          <w:lang w:eastAsia="en-US"/>
        </w:rPr>
        <w:tab/>
      </w:r>
      <w:r w:rsidRPr="002357A9">
        <w:rPr>
          <w:rFonts w:eastAsiaTheme="minorHAnsi" w:cs="TT200AO00"/>
          <w:sz w:val="24"/>
          <w:szCs w:val="24"/>
          <w:lang w:eastAsia="en-US"/>
        </w:rPr>
        <w:tab/>
      </w:r>
      <w:r w:rsidRPr="002357A9"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6D4B599C" w14:textId="16E5BC9D" w:rsidR="002357A9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AO00"/>
          <w:b/>
          <w:i/>
          <w:sz w:val="24"/>
          <w:szCs w:val="24"/>
          <w:lang w:eastAsia="en-US"/>
        </w:rPr>
      </w:pPr>
      <w:r w:rsidRPr="002357A9">
        <w:rPr>
          <w:rFonts w:eastAsiaTheme="minorHAnsi" w:cs="TT200AO00"/>
          <w:sz w:val="24"/>
          <w:szCs w:val="24"/>
          <w:lang w:eastAsia="en-US"/>
        </w:rPr>
        <w:t xml:space="preserve">Can charity be based on convenience? Substantiate your answer with respect to the story. </w:t>
      </w:r>
      <w:r w:rsidRPr="002357A9">
        <w:rPr>
          <w:rFonts w:eastAsiaTheme="minorHAnsi" w:cs="TT200AO00"/>
          <w:sz w:val="24"/>
          <w:szCs w:val="24"/>
          <w:lang w:eastAsia="en-US"/>
        </w:rPr>
        <w:tab/>
        <w:t>4</w:t>
      </w:r>
    </w:p>
    <w:p w14:paraId="314EA4D1" w14:textId="779C4686" w:rsidR="00712234" w:rsidRPr="002357A9" w:rsidRDefault="002357A9" w:rsidP="002357A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360"/>
        <w:rPr>
          <w:rFonts w:eastAsiaTheme="minorHAnsi" w:cs="TT2008O00"/>
          <w:sz w:val="24"/>
          <w:szCs w:val="24"/>
          <w:lang w:eastAsia="en-US"/>
        </w:rPr>
      </w:pPr>
      <w:r w:rsidRPr="00AB15B1">
        <w:rPr>
          <w:rFonts w:eastAsiaTheme="minorHAnsi" w:cs="TT200AO00"/>
          <w:sz w:val="24"/>
          <w:szCs w:val="24"/>
          <w:lang w:eastAsia="en-US"/>
        </w:rPr>
        <w:t>Discuss the internal conflicts faced by Mr Joe Thompson in the story ‘Angel in Disguise’</w:t>
      </w:r>
      <w:r w:rsidRPr="00AB15B1">
        <w:rPr>
          <w:rFonts w:eastAsiaTheme="minorHAnsi" w:cs="TT200AO00"/>
          <w:sz w:val="24"/>
          <w:szCs w:val="24"/>
          <w:lang w:eastAsia="en-US"/>
        </w:rPr>
        <w:tab/>
        <w:t>8</w:t>
      </w:r>
    </w:p>
    <w:p w14:paraId="4519BBA4" w14:textId="3B4A6D44" w:rsidR="00821B8D" w:rsidRPr="00712234" w:rsidRDefault="00821B8D" w:rsidP="00712234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sz w:val="24"/>
          <w:szCs w:val="24"/>
          <w:lang w:eastAsia="en-US"/>
        </w:rPr>
      </w:pPr>
      <w:r w:rsidRPr="00712234">
        <w:rPr>
          <w:sz w:val="24"/>
          <w:szCs w:val="24"/>
        </w:rPr>
        <w:t xml:space="preserve">                         </w:t>
      </w:r>
    </w:p>
    <w:sectPr w:rsidR="00821B8D" w:rsidRPr="00712234" w:rsidSect="00423C07">
      <w:pgSz w:w="11906" w:h="16838"/>
      <w:pgMar w:top="709" w:right="1106" w:bottom="108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C4761"/>
    <w:multiLevelType w:val="hybridMultilevel"/>
    <w:tmpl w:val="0D86315E"/>
    <w:lvl w:ilvl="0" w:tplc="681A4C52">
      <w:start w:val="1"/>
      <w:numFmt w:val="lowerRoman"/>
      <w:lvlText w:val="%1."/>
      <w:lvlJc w:val="righ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465273"/>
    <w:multiLevelType w:val="hybridMultilevel"/>
    <w:tmpl w:val="B19E7E20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2335C5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6D6DC0"/>
    <w:multiLevelType w:val="hybridMultilevel"/>
    <w:tmpl w:val="48207952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38758E"/>
    <w:multiLevelType w:val="hybridMultilevel"/>
    <w:tmpl w:val="F0F0E9C6"/>
    <w:lvl w:ilvl="0" w:tplc="1228C90A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8BE3328"/>
    <w:multiLevelType w:val="hybridMultilevel"/>
    <w:tmpl w:val="7BBA25A6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68C5F2D"/>
    <w:multiLevelType w:val="hybridMultilevel"/>
    <w:tmpl w:val="E670EFB2"/>
    <w:lvl w:ilvl="0" w:tplc="0409001B">
      <w:start w:val="1"/>
      <w:numFmt w:val="lowerRoman"/>
      <w:lvlText w:val="%1."/>
      <w:lvlJc w:val="righ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2840A7C"/>
    <w:multiLevelType w:val="hybridMultilevel"/>
    <w:tmpl w:val="E2403BDA"/>
    <w:lvl w:ilvl="0" w:tplc="82DE1388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35C2A45"/>
    <w:multiLevelType w:val="hybridMultilevel"/>
    <w:tmpl w:val="9BBCE7A6"/>
    <w:lvl w:ilvl="0" w:tplc="69C2ACA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3A77F90"/>
    <w:multiLevelType w:val="hybridMultilevel"/>
    <w:tmpl w:val="775804F8"/>
    <w:lvl w:ilvl="0" w:tplc="1654ECF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984FC1"/>
    <w:multiLevelType w:val="hybridMultilevel"/>
    <w:tmpl w:val="B51220CA"/>
    <w:lvl w:ilvl="0" w:tplc="69C2ACA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2065953"/>
    <w:multiLevelType w:val="hybridMultilevel"/>
    <w:tmpl w:val="51021538"/>
    <w:lvl w:ilvl="0" w:tplc="630AEE9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24549AC"/>
    <w:multiLevelType w:val="hybridMultilevel"/>
    <w:tmpl w:val="BA668FF4"/>
    <w:lvl w:ilvl="0" w:tplc="20E8C1BE">
      <w:start w:val="1"/>
      <w:numFmt w:val="lowerRoman"/>
      <w:lvlText w:val="%1."/>
      <w:lvlJc w:val="right"/>
      <w:pPr>
        <w:ind w:left="36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6273C75"/>
    <w:multiLevelType w:val="hybridMultilevel"/>
    <w:tmpl w:val="26AA93A8"/>
    <w:lvl w:ilvl="0" w:tplc="A78667DC">
      <w:start w:val="1"/>
      <w:numFmt w:val="lowerRoman"/>
      <w:lvlText w:val="%1."/>
      <w:lvlJc w:val="right"/>
      <w:pPr>
        <w:ind w:left="720" w:hanging="360"/>
      </w:pPr>
      <w:rPr>
        <w:b w:val="0"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18028E"/>
    <w:multiLevelType w:val="hybridMultilevel"/>
    <w:tmpl w:val="F10A9AD8"/>
    <w:lvl w:ilvl="0" w:tplc="E5082708">
      <w:start w:val="1"/>
      <w:numFmt w:val="lowerRoman"/>
      <w:lvlText w:val="%1."/>
      <w:lvlJc w:val="right"/>
      <w:pPr>
        <w:ind w:left="360" w:hanging="360"/>
      </w:pPr>
      <w:rPr>
        <w:b w:val="0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8B307E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BF1729"/>
    <w:multiLevelType w:val="hybridMultilevel"/>
    <w:tmpl w:val="423C7A5C"/>
    <w:lvl w:ilvl="0" w:tplc="A78667DC">
      <w:start w:val="1"/>
      <w:numFmt w:val="lowerRoman"/>
      <w:lvlText w:val="%1."/>
      <w:lvlJc w:val="right"/>
      <w:pPr>
        <w:ind w:left="360" w:hanging="360"/>
      </w:pPr>
      <w:rPr>
        <w:b w:val="0"/>
        <w:i w:val="0"/>
        <w:color w:val="auto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0"/>
  </w:num>
  <w:num w:numId="3">
    <w:abstractNumId w:val="4"/>
  </w:num>
  <w:num w:numId="4">
    <w:abstractNumId w:val="12"/>
  </w:num>
  <w:num w:numId="5">
    <w:abstractNumId w:val="15"/>
  </w:num>
  <w:num w:numId="6">
    <w:abstractNumId w:val="9"/>
  </w:num>
  <w:num w:numId="7">
    <w:abstractNumId w:val="13"/>
  </w:num>
  <w:num w:numId="8">
    <w:abstractNumId w:val="2"/>
  </w:num>
  <w:num w:numId="9">
    <w:abstractNumId w:val="11"/>
  </w:num>
  <w:num w:numId="10">
    <w:abstractNumId w:val="7"/>
  </w:num>
  <w:num w:numId="11">
    <w:abstractNumId w:val="8"/>
  </w:num>
  <w:num w:numId="12">
    <w:abstractNumId w:val="1"/>
  </w:num>
  <w:num w:numId="13">
    <w:abstractNumId w:val="5"/>
  </w:num>
  <w:num w:numId="14">
    <w:abstractNumId w:val="3"/>
  </w:num>
  <w:num w:numId="15">
    <w:abstractNumId w:val="0"/>
  </w:num>
  <w:num w:numId="16">
    <w:abstractNumId w:val="14"/>
  </w:num>
  <w:num w:numId="17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sDQwtzI1NTMyBLSUcpOLW4ODM/D6TAuBYA0uHPCiwAAAA="/>
  </w:docVars>
  <w:rsids>
    <w:rsidRoot w:val="00237E9C"/>
    <w:rsid w:val="00004874"/>
    <w:rsid w:val="00012EED"/>
    <w:rsid w:val="000330F5"/>
    <w:rsid w:val="0003573D"/>
    <w:rsid w:val="00042FF7"/>
    <w:rsid w:val="0006061F"/>
    <w:rsid w:val="00063B19"/>
    <w:rsid w:val="00064B1B"/>
    <w:rsid w:val="00075BC0"/>
    <w:rsid w:val="00081B91"/>
    <w:rsid w:val="00084526"/>
    <w:rsid w:val="000879F0"/>
    <w:rsid w:val="000930E3"/>
    <w:rsid w:val="00093B47"/>
    <w:rsid w:val="00094B27"/>
    <w:rsid w:val="00096BCE"/>
    <w:rsid w:val="000A658B"/>
    <w:rsid w:val="000A7FE3"/>
    <w:rsid w:val="000B39BA"/>
    <w:rsid w:val="000C3B0E"/>
    <w:rsid w:val="000D4882"/>
    <w:rsid w:val="000D6B2B"/>
    <w:rsid w:val="00111332"/>
    <w:rsid w:val="001231C6"/>
    <w:rsid w:val="0012370E"/>
    <w:rsid w:val="00125C29"/>
    <w:rsid w:val="00136B39"/>
    <w:rsid w:val="00141847"/>
    <w:rsid w:val="001471D3"/>
    <w:rsid w:val="00156675"/>
    <w:rsid w:val="001924EA"/>
    <w:rsid w:val="001A12D7"/>
    <w:rsid w:val="001A5268"/>
    <w:rsid w:val="001A6697"/>
    <w:rsid w:val="001B3164"/>
    <w:rsid w:val="001B4EFE"/>
    <w:rsid w:val="001C62EC"/>
    <w:rsid w:val="001D35A5"/>
    <w:rsid w:val="001E583F"/>
    <w:rsid w:val="001F34DC"/>
    <w:rsid w:val="001F362C"/>
    <w:rsid w:val="001F5156"/>
    <w:rsid w:val="0021110F"/>
    <w:rsid w:val="00222A5C"/>
    <w:rsid w:val="002244F1"/>
    <w:rsid w:val="00226A7F"/>
    <w:rsid w:val="002273ED"/>
    <w:rsid w:val="002357A9"/>
    <w:rsid w:val="00237E9C"/>
    <w:rsid w:val="0024015E"/>
    <w:rsid w:val="00241ABB"/>
    <w:rsid w:val="00263C2F"/>
    <w:rsid w:val="00272D2C"/>
    <w:rsid w:val="002824D2"/>
    <w:rsid w:val="0029073F"/>
    <w:rsid w:val="00292EE1"/>
    <w:rsid w:val="00294D63"/>
    <w:rsid w:val="002956BD"/>
    <w:rsid w:val="0029637C"/>
    <w:rsid w:val="0029729B"/>
    <w:rsid w:val="002A4383"/>
    <w:rsid w:val="002B0E2D"/>
    <w:rsid w:val="002B0F2B"/>
    <w:rsid w:val="002B5593"/>
    <w:rsid w:val="002C13EB"/>
    <w:rsid w:val="002D1BD6"/>
    <w:rsid w:val="002E4E45"/>
    <w:rsid w:val="002F4121"/>
    <w:rsid w:val="00301EAD"/>
    <w:rsid w:val="0030497D"/>
    <w:rsid w:val="00307BAA"/>
    <w:rsid w:val="0031378C"/>
    <w:rsid w:val="00315CE1"/>
    <w:rsid w:val="003172E2"/>
    <w:rsid w:val="0032151A"/>
    <w:rsid w:val="00332A56"/>
    <w:rsid w:val="0033742C"/>
    <w:rsid w:val="00337E26"/>
    <w:rsid w:val="0034118E"/>
    <w:rsid w:val="00346B13"/>
    <w:rsid w:val="00347785"/>
    <w:rsid w:val="00354586"/>
    <w:rsid w:val="00355B7A"/>
    <w:rsid w:val="00365310"/>
    <w:rsid w:val="0039319C"/>
    <w:rsid w:val="003972C5"/>
    <w:rsid w:val="003A2D4B"/>
    <w:rsid w:val="003A4260"/>
    <w:rsid w:val="003A6CDA"/>
    <w:rsid w:val="003E047E"/>
    <w:rsid w:val="003E2EE7"/>
    <w:rsid w:val="003E4247"/>
    <w:rsid w:val="003F4C6E"/>
    <w:rsid w:val="004040AD"/>
    <w:rsid w:val="00406C15"/>
    <w:rsid w:val="0041504C"/>
    <w:rsid w:val="004179BF"/>
    <w:rsid w:val="00421E24"/>
    <w:rsid w:val="00423C07"/>
    <w:rsid w:val="004244AA"/>
    <w:rsid w:val="004276CB"/>
    <w:rsid w:val="00433AD1"/>
    <w:rsid w:val="004421E8"/>
    <w:rsid w:val="00442B86"/>
    <w:rsid w:val="0044738E"/>
    <w:rsid w:val="00453175"/>
    <w:rsid w:val="00453A0F"/>
    <w:rsid w:val="00456492"/>
    <w:rsid w:val="00457193"/>
    <w:rsid w:val="004571F2"/>
    <w:rsid w:val="004633F1"/>
    <w:rsid w:val="00463705"/>
    <w:rsid w:val="00465C34"/>
    <w:rsid w:val="004721D8"/>
    <w:rsid w:val="0047596E"/>
    <w:rsid w:val="00482D8A"/>
    <w:rsid w:val="0048595D"/>
    <w:rsid w:val="00485DF0"/>
    <w:rsid w:val="00486C45"/>
    <w:rsid w:val="0049362D"/>
    <w:rsid w:val="004A0526"/>
    <w:rsid w:val="004A1483"/>
    <w:rsid w:val="004A6E28"/>
    <w:rsid w:val="004A6E40"/>
    <w:rsid w:val="004B0D7A"/>
    <w:rsid w:val="004B4345"/>
    <w:rsid w:val="004C2324"/>
    <w:rsid w:val="004C657D"/>
    <w:rsid w:val="004D2544"/>
    <w:rsid w:val="004D3250"/>
    <w:rsid w:val="004D43AC"/>
    <w:rsid w:val="004E25B9"/>
    <w:rsid w:val="004E3C91"/>
    <w:rsid w:val="004E4F69"/>
    <w:rsid w:val="005054CA"/>
    <w:rsid w:val="0050616A"/>
    <w:rsid w:val="00515365"/>
    <w:rsid w:val="00522E9B"/>
    <w:rsid w:val="005243D1"/>
    <w:rsid w:val="00524EDD"/>
    <w:rsid w:val="0052636B"/>
    <w:rsid w:val="00531E0A"/>
    <w:rsid w:val="0055137C"/>
    <w:rsid w:val="0056519A"/>
    <w:rsid w:val="00566289"/>
    <w:rsid w:val="005725F4"/>
    <w:rsid w:val="0058074E"/>
    <w:rsid w:val="00582495"/>
    <w:rsid w:val="00592319"/>
    <w:rsid w:val="00593D96"/>
    <w:rsid w:val="005A20BE"/>
    <w:rsid w:val="005A34BC"/>
    <w:rsid w:val="005A5E70"/>
    <w:rsid w:val="005B129C"/>
    <w:rsid w:val="005B2B66"/>
    <w:rsid w:val="005B4A17"/>
    <w:rsid w:val="005C4A35"/>
    <w:rsid w:val="005C5ED4"/>
    <w:rsid w:val="005C658F"/>
    <w:rsid w:val="005C6DDF"/>
    <w:rsid w:val="005D0293"/>
    <w:rsid w:val="005D6DDB"/>
    <w:rsid w:val="005D79E9"/>
    <w:rsid w:val="005E1D82"/>
    <w:rsid w:val="005E1EF1"/>
    <w:rsid w:val="005E50D3"/>
    <w:rsid w:val="005E6977"/>
    <w:rsid w:val="005F2C2B"/>
    <w:rsid w:val="0060138E"/>
    <w:rsid w:val="00601647"/>
    <w:rsid w:val="00616570"/>
    <w:rsid w:val="006279A8"/>
    <w:rsid w:val="00636DF8"/>
    <w:rsid w:val="0064594C"/>
    <w:rsid w:val="0065403F"/>
    <w:rsid w:val="006712EA"/>
    <w:rsid w:val="006719D7"/>
    <w:rsid w:val="006732E1"/>
    <w:rsid w:val="0068021F"/>
    <w:rsid w:val="00686527"/>
    <w:rsid w:val="006A0D4D"/>
    <w:rsid w:val="006A16BB"/>
    <w:rsid w:val="006B1FD4"/>
    <w:rsid w:val="006B61B8"/>
    <w:rsid w:val="006C1D5A"/>
    <w:rsid w:val="006D52EA"/>
    <w:rsid w:val="006E2F27"/>
    <w:rsid w:val="006E52D3"/>
    <w:rsid w:val="006F1B24"/>
    <w:rsid w:val="006F770C"/>
    <w:rsid w:val="007033E8"/>
    <w:rsid w:val="00710CDC"/>
    <w:rsid w:val="00711CCF"/>
    <w:rsid w:val="00711FC6"/>
    <w:rsid w:val="00712234"/>
    <w:rsid w:val="0072578E"/>
    <w:rsid w:val="007448CF"/>
    <w:rsid w:val="00745AAC"/>
    <w:rsid w:val="00754C44"/>
    <w:rsid w:val="0075516D"/>
    <w:rsid w:val="0075697B"/>
    <w:rsid w:val="007619D7"/>
    <w:rsid w:val="0077751D"/>
    <w:rsid w:val="00791387"/>
    <w:rsid w:val="007939E9"/>
    <w:rsid w:val="007A79CD"/>
    <w:rsid w:val="007B2000"/>
    <w:rsid w:val="007B7F26"/>
    <w:rsid w:val="007C3D10"/>
    <w:rsid w:val="007C4BFE"/>
    <w:rsid w:val="007D5AB7"/>
    <w:rsid w:val="007F6E7F"/>
    <w:rsid w:val="0080293B"/>
    <w:rsid w:val="008040FB"/>
    <w:rsid w:val="008105B1"/>
    <w:rsid w:val="00812E12"/>
    <w:rsid w:val="008206B1"/>
    <w:rsid w:val="0082173D"/>
    <w:rsid w:val="00821B8D"/>
    <w:rsid w:val="008269D7"/>
    <w:rsid w:val="008313DA"/>
    <w:rsid w:val="0083354A"/>
    <w:rsid w:val="00836217"/>
    <w:rsid w:val="00840070"/>
    <w:rsid w:val="00846229"/>
    <w:rsid w:val="00846459"/>
    <w:rsid w:val="00851944"/>
    <w:rsid w:val="008525C7"/>
    <w:rsid w:val="00857476"/>
    <w:rsid w:val="00862D7A"/>
    <w:rsid w:val="008748F9"/>
    <w:rsid w:val="008859DB"/>
    <w:rsid w:val="00893377"/>
    <w:rsid w:val="00894370"/>
    <w:rsid w:val="00897114"/>
    <w:rsid w:val="008A2FF3"/>
    <w:rsid w:val="008B38CB"/>
    <w:rsid w:val="008B432D"/>
    <w:rsid w:val="008D18AA"/>
    <w:rsid w:val="008E7661"/>
    <w:rsid w:val="008E7D17"/>
    <w:rsid w:val="008F0814"/>
    <w:rsid w:val="008F1E74"/>
    <w:rsid w:val="008F7480"/>
    <w:rsid w:val="00910D8A"/>
    <w:rsid w:val="0092539A"/>
    <w:rsid w:val="0093140A"/>
    <w:rsid w:val="00937A71"/>
    <w:rsid w:val="00941415"/>
    <w:rsid w:val="0094280F"/>
    <w:rsid w:val="00956671"/>
    <w:rsid w:val="00960162"/>
    <w:rsid w:val="0096287E"/>
    <w:rsid w:val="00964BBC"/>
    <w:rsid w:val="009677FF"/>
    <w:rsid w:val="009753D6"/>
    <w:rsid w:val="00982D85"/>
    <w:rsid w:val="00991129"/>
    <w:rsid w:val="009A0DCE"/>
    <w:rsid w:val="009A73A4"/>
    <w:rsid w:val="009B164B"/>
    <w:rsid w:val="009B49C8"/>
    <w:rsid w:val="009B6567"/>
    <w:rsid w:val="009C0B01"/>
    <w:rsid w:val="009C1B15"/>
    <w:rsid w:val="009D480E"/>
    <w:rsid w:val="009D7534"/>
    <w:rsid w:val="009E4E02"/>
    <w:rsid w:val="009E78A2"/>
    <w:rsid w:val="009F0B91"/>
    <w:rsid w:val="009F4CE8"/>
    <w:rsid w:val="00A02EB6"/>
    <w:rsid w:val="00A13118"/>
    <w:rsid w:val="00A14C63"/>
    <w:rsid w:val="00A16788"/>
    <w:rsid w:val="00A222D7"/>
    <w:rsid w:val="00A25437"/>
    <w:rsid w:val="00A3739C"/>
    <w:rsid w:val="00A44793"/>
    <w:rsid w:val="00A52905"/>
    <w:rsid w:val="00A745D7"/>
    <w:rsid w:val="00A82D94"/>
    <w:rsid w:val="00A914B0"/>
    <w:rsid w:val="00AB215F"/>
    <w:rsid w:val="00AB42C6"/>
    <w:rsid w:val="00AC67B7"/>
    <w:rsid w:val="00AD4CF4"/>
    <w:rsid w:val="00AD5ABB"/>
    <w:rsid w:val="00AE0F5C"/>
    <w:rsid w:val="00AE3338"/>
    <w:rsid w:val="00AE3EA9"/>
    <w:rsid w:val="00B12C60"/>
    <w:rsid w:val="00B13C5F"/>
    <w:rsid w:val="00B24DC4"/>
    <w:rsid w:val="00B3232F"/>
    <w:rsid w:val="00B32E8C"/>
    <w:rsid w:val="00B33249"/>
    <w:rsid w:val="00B3641D"/>
    <w:rsid w:val="00B41F21"/>
    <w:rsid w:val="00B45291"/>
    <w:rsid w:val="00B4759D"/>
    <w:rsid w:val="00B508FA"/>
    <w:rsid w:val="00B769F7"/>
    <w:rsid w:val="00B9034E"/>
    <w:rsid w:val="00BA44C5"/>
    <w:rsid w:val="00BA57E7"/>
    <w:rsid w:val="00BA6191"/>
    <w:rsid w:val="00BB1DF8"/>
    <w:rsid w:val="00BB5753"/>
    <w:rsid w:val="00BB6F61"/>
    <w:rsid w:val="00BB76FB"/>
    <w:rsid w:val="00BB7848"/>
    <w:rsid w:val="00BC3D34"/>
    <w:rsid w:val="00BD5A61"/>
    <w:rsid w:val="00BE05E2"/>
    <w:rsid w:val="00BF10F4"/>
    <w:rsid w:val="00BF65D9"/>
    <w:rsid w:val="00BF724B"/>
    <w:rsid w:val="00C201D7"/>
    <w:rsid w:val="00C41599"/>
    <w:rsid w:val="00C447B0"/>
    <w:rsid w:val="00C67C1C"/>
    <w:rsid w:val="00C75776"/>
    <w:rsid w:val="00C872CC"/>
    <w:rsid w:val="00C87D7B"/>
    <w:rsid w:val="00CA096A"/>
    <w:rsid w:val="00CB223F"/>
    <w:rsid w:val="00CB2286"/>
    <w:rsid w:val="00CB688F"/>
    <w:rsid w:val="00CC2D04"/>
    <w:rsid w:val="00CC56D7"/>
    <w:rsid w:val="00CC7839"/>
    <w:rsid w:val="00CD06B9"/>
    <w:rsid w:val="00CD1E81"/>
    <w:rsid w:val="00CD34C6"/>
    <w:rsid w:val="00D03365"/>
    <w:rsid w:val="00D07AD1"/>
    <w:rsid w:val="00D14A9F"/>
    <w:rsid w:val="00D326D0"/>
    <w:rsid w:val="00D344D4"/>
    <w:rsid w:val="00D36FF6"/>
    <w:rsid w:val="00D4163B"/>
    <w:rsid w:val="00D54EDB"/>
    <w:rsid w:val="00D74A7A"/>
    <w:rsid w:val="00D75219"/>
    <w:rsid w:val="00D75A04"/>
    <w:rsid w:val="00D8723B"/>
    <w:rsid w:val="00DA0F36"/>
    <w:rsid w:val="00DB1B9E"/>
    <w:rsid w:val="00DB1E61"/>
    <w:rsid w:val="00DB3E45"/>
    <w:rsid w:val="00DD1A5C"/>
    <w:rsid w:val="00DD4AEE"/>
    <w:rsid w:val="00DD7EE1"/>
    <w:rsid w:val="00DE0B3B"/>
    <w:rsid w:val="00DF50E1"/>
    <w:rsid w:val="00DF5258"/>
    <w:rsid w:val="00E1202E"/>
    <w:rsid w:val="00E17F03"/>
    <w:rsid w:val="00E32CB0"/>
    <w:rsid w:val="00E423FF"/>
    <w:rsid w:val="00E51A31"/>
    <w:rsid w:val="00E651CE"/>
    <w:rsid w:val="00E741CA"/>
    <w:rsid w:val="00E8031F"/>
    <w:rsid w:val="00E833DB"/>
    <w:rsid w:val="00E90938"/>
    <w:rsid w:val="00EA3DCA"/>
    <w:rsid w:val="00EB7ADC"/>
    <w:rsid w:val="00EC5BD0"/>
    <w:rsid w:val="00ED0E81"/>
    <w:rsid w:val="00ED1849"/>
    <w:rsid w:val="00ED3822"/>
    <w:rsid w:val="00EE2E1B"/>
    <w:rsid w:val="00EF01EA"/>
    <w:rsid w:val="00EF606D"/>
    <w:rsid w:val="00F03D6E"/>
    <w:rsid w:val="00F10733"/>
    <w:rsid w:val="00F15114"/>
    <w:rsid w:val="00F171F4"/>
    <w:rsid w:val="00F23E60"/>
    <w:rsid w:val="00F334B5"/>
    <w:rsid w:val="00F42C88"/>
    <w:rsid w:val="00F4371C"/>
    <w:rsid w:val="00F440DA"/>
    <w:rsid w:val="00F50DB2"/>
    <w:rsid w:val="00F56979"/>
    <w:rsid w:val="00F64F6D"/>
    <w:rsid w:val="00F660C9"/>
    <w:rsid w:val="00F67A52"/>
    <w:rsid w:val="00F800E4"/>
    <w:rsid w:val="00F83F26"/>
    <w:rsid w:val="00F85F88"/>
    <w:rsid w:val="00F918B4"/>
    <w:rsid w:val="00FA0266"/>
    <w:rsid w:val="00FA12AE"/>
    <w:rsid w:val="00FA2EC7"/>
    <w:rsid w:val="00FA54EB"/>
    <w:rsid w:val="00FA5817"/>
    <w:rsid w:val="00FD217F"/>
    <w:rsid w:val="00FD2A44"/>
    <w:rsid w:val="00FD5118"/>
    <w:rsid w:val="00FD7D7C"/>
    <w:rsid w:val="00FE0262"/>
    <w:rsid w:val="00FF076D"/>
    <w:rsid w:val="00FF0993"/>
    <w:rsid w:val="00FF315E"/>
    <w:rsid w:val="00FF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573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ListParagraph">
    <w:name w:val="List Paragraph"/>
    <w:basedOn w:val="Normal"/>
    <w:uiPriority w:val="34"/>
    <w:qFormat/>
    <w:rsid w:val="00AE3EA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D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D96"/>
    <w:rPr>
      <w:rFonts w:ascii="Segoe UI" w:eastAsiaTheme="minorEastAsia" w:hAnsi="Segoe UI" w:cs="Segoe UI"/>
      <w:sz w:val="18"/>
      <w:szCs w:val="1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55947-563C-4E27-88AE-257A6D0F9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43</Words>
  <Characters>480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56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ram</dc:creator>
  <cp:lastModifiedBy>Vikram</cp:lastModifiedBy>
  <cp:revision>2</cp:revision>
  <cp:lastPrinted>2019-08-22T13:05:00Z</cp:lastPrinted>
  <dcterms:created xsi:type="dcterms:W3CDTF">2019-08-29T10:55:00Z</dcterms:created>
  <dcterms:modified xsi:type="dcterms:W3CDTF">2019-08-29T10:55:00Z</dcterms:modified>
</cp:coreProperties>
</file>